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0E6363" w14:textId="074C1474" w:rsidR="008C5D78" w:rsidRPr="00820341" w:rsidRDefault="00182CAF" w:rsidP="007842A0">
      <w:pPr>
        <w:tabs>
          <w:tab w:val="right" w:pos="9356"/>
        </w:tabs>
        <w:spacing w:line="360" w:lineRule="auto"/>
        <w:jc w:val="center"/>
        <w:rPr>
          <w:rFonts w:cs="Arial"/>
          <w:b/>
          <w:u w:val="single"/>
          <w:lang w:val="el-GR"/>
        </w:rPr>
      </w:pPr>
      <w:r w:rsidRPr="00820341">
        <w:rPr>
          <w:rFonts w:cs="Arial"/>
          <w:b/>
          <w:u w:val="single"/>
          <w:lang w:val="el-GR"/>
        </w:rPr>
        <w:t>ΥΠΟΔΕΙΓΜΑ ΕΚΘΕΣΗΣ για τ</w:t>
      </w:r>
      <w:r w:rsidR="0080041C" w:rsidRPr="00820341">
        <w:rPr>
          <w:rFonts w:cs="Arial"/>
          <w:b/>
          <w:u w:val="single"/>
          <w:lang w:val="el-GR"/>
        </w:rPr>
        <w:t xml:space="preserve">ην αίτηση </w:t>
      </w:r>
      <w:r w:rsidR="009345E9" w:rsidRPr="00820341">
        <w:rPr>
          <w:rFonts w:cs="Arial"/>
          <w:b/>
          <w:u w:val="single"/>
          <w:lang w:val="el-GR"/>
        </w:rPr>
        <w:t>ΕΕΑ.5</w:t>
      </w:r>
    </w:p>
    <w:p w14:paraId="0ABBB335" w14:textId="45246991" w:rsidR="00182CAF" w:rsidRPr="00820341" w:rsidRDefault="009345E9" w:rsidP="009345E9">
      <w:pPr>
        <w:tabs>
          <w:tab w:val="right" w:pos="9356"/>
        </w:tabs>
        <w:jc w:val="center"/>
        <w:rPr>
          <w:rFonts w:cs="Arial"/>
          <w:b/>
          <w:bCs/>
          <w:u w:val="single"/>
          <w:lang w:val="el-GR"/>
        </w:rPr>
      </w:pPr>
      <w:r w:rsidRPr="00820341">
        <w:rPr>
          <w:rFonts w:cs="Arial"/>
          <w:b/>
          <w:bCs/>
          <w:u w:val="single"/>
          <w:lang w:val="el-GR"/>
        </w:rPr>
        <w:t>Ειδικό Σχέδιο Ορισμένων Κατηγοριών Αυτοτελώς Εργαζομένων Απόφαση</w:t>
      </w:r>
    </w:p>
    <w:p w14:paraId="663E7B4E" w14:textId="20F2BE2A" w:rsidR="00182CAF" w:rsidRPr="00820341" w:rsidRDefault="00182CAF" w:rsidP="008C5D78">
      <w:pPr>
        <w:jc w:val="both"/>
        <w:rPr>
          <w:lang w:val="el-GR"/>
        </w:rPr>
      </w:pPr>
    </w:p>
    <w:p w14:paraId="1B76069C" w14:textId="382EB1D7" w:rsidR="009345E9" w:rsidRPr="00820341" w:rsidRDefault="009345E9" w:rsidP="008C5D78">
      <w:pPr>
        <w:jc w:val="both"/>
        <w:rPr>
          <w:lang w:val="el-GR"/>
        </w:rPr>
      </w:pPr>
      <w:r w:rsidRPr="00820341">
        <w:rPr>
          <w:lang w:val="el-GR"/>
        </w:rPr>
        <w:t xml:space="preserve">Η παρούσα έκθεση υποβάλλεται </w:t>
      </w:r>
      <w:r w:rsidR="009717C8" w:rsidRPr="00820341">
        <w:rPr>
          <w:lang w:val="el-GR"/>
        </w:rPr>
        <w:t xml:space="preserve">στις περιπτώσεις Αυτοτελώς Εργαζομένων που εμπίπτουν </w:t>
      </w:r>
      <w:r w:rsidR="005E53B6" w:rsidRPr="00820341">
        <w:rPr>
          <w:lang w:val="el-GR"/>
        </w:rPr>
        <w:t>στην</w:t>
      </w:r>
      <w:r w:rsidR="009717C8" w:rsidRPr="00820341">
        <w:rPr>
          <w:lang w:val="el-GR"/>
        </w:rPr>
        <w:t xml:space="preserve"> κατηγορί</w:t>
      </w:r>
      <w:r w:rsidR="005E53B6" w:rsidRPr="00820341">
        <w:rPr>
          <w:lang w:val="el-GR"/>
        </w:rPr>
        <w:t>α</w:t>
      </w:r>
      <w:r w:rsidR="009717C8" w:rsidRPr="00820341">
        <w:rPr>
          <w:lang w:val="el-GR"/>
        </w:rPr>
        <w:t xml:space="preserve"> που αναφέρ</w:t>
      </w:r>
      <w:r w:rsidR="005E53B6" w:rsidRPr="00820341">
        <w:rPr>
          <w:lang w:val="el-GR"/>
        </w:rPr>
        <w:t>ε</w:t>
      </w:r>
      <w:r w:rsidR="009717C8" w:rsidRPr="00820341">
        <w:rPr>
          <w:lang w:val="el-GR"/>
        </w:rPr>
        <w:t xml:space="preserve">ται </w:t>
      </w:r>
      <w:r w:rsidR="005E53B6" w:rsidRPr="00820341">
        <w:rPr>
          <w:lang w:val="el-GR"/>
        </w:rPr>
        <w:t>στην παράγραφο</w:t>
      </w:r>
      <w:r w:rsidR="009717C8" w:rsidRPr="00820341">
        <w:rPr>
          <w:lang w:val="el-GR"/>
        </w:rPr>
        <w:t xml:space="preserve"> 3(γ)(</w:t>
      </w:r>
      <w:proofErr w:type="spellStart"/>
      <w:r w:rsidR="009717C8" w:rsidRPr="00820341">
        <w:rPr>
          <w:lang w:val="el-GR"/>
        </w:rPr>
        <w:t>ii</w:t>
      </w:r>
      <w:proofErr w:type="spellEnd"/>
      <w:r w:rsidR="009717C8" w:rsidRPr="00820341">
        <w:rPr>
          <w:lang w:val="el-GR"/>
        </w:rPr>
        <w:t xml:space="preserve">)(10) της </w:t>
      </w:r>
      <w:r w:rsidR="00101D99" w:rsidRPr="00820341">
        <w:rPr>
          <w:lang w:val="el-GR"/>
        </w:rPr>
        <w:t>σχετικής με το Ειδικό Σχέδιο Α</w:t>
      </w:r>
      <w:r w:rsidR="009717C8" w:rsidRPr="00820341">
        <w:rPr>
          <w:lang w:val="el-GR"/>
        </w:rPr>
        <w:t>πόφασης της Υπουργού Εργασίας, Πρόνοιας και Κοινωνικών Ασφαλίσεων.</w:t>
      </w:r>
    </w:p>
    <w:p w14:paraId="2F20049C" w14:textId="77777777" w:rsidR="009717C8" w:rsidRPr="00820341" w:rsidRDefault="009717C8" w:rsidP="008C5D78">
      <w:pPr>
        <w:jc w:val="both"/>
        <w:rPr>
          <w:lang w:val="el-GR"/>
        </w:rPr>
      </w:pPr>
    </w:p>
    <w:p w14:paraId="5A712153" w14:textId="4D638820" w:rsidR="007F2AEB" w:rsidRPr="007F2AEB" w:rsidRDefault="00182CAF" w:rsidP="007F2AEB">
      <w:pPr>
        <w:tabs>
          <w:tab w:val="right" w:pos="9356"/>
        </w:tabs>
        <w:spacing w:line="360" w:lineRule="auto"/>
        <w:jc w:val="both"/>
        <w:rPr>
          <w:rFonts w:cs="Arial"/>
          <w:b/>
          <w:u w:val="single"/>
          <w:lang w:val="el-GR"/>
        </w:rPr>
      </w:pPr>
      <w:r w:rsidRPr="002C6FBF">
        <w:rPr>
          <w:rFonts w:cs="Arial"/>
          <w:b/>
          <w:u w:val="single"/>
          <w:lang w:val="el-GR"/>
        </w:rPr>
        <w:t>ΕΚΘΕΣΗ ΕΓΚΕΚΡΙΜΕΝΟΥ ΛΟΓΙΣΤΗ (Μέλος Αναγνωρισμένου Σώματος Επαγγελματιών Λογιστών)</w:t>
      </w:r>
      <w:r w:rsidR="00646B79" w:rsidRPr="002C6FBF">
        <w:rPr>
          <w:rFonts w:cs="Arial"/>
          <w:b/>
          <w:u w:val="single"/>
          <w:lang w:val="el-GR"/>
        </w:rPr>
        <w:t xml:space="preserve"> του Αυτοτελώς Εργαζόμενου Προσώπου</w:t>
      </w:r>
      <w:r w:rsidR="009345E9" w:rsidRPr="002C6FBF">
        <w:rPr>
          <w:rFonts w:cs="Arial"/>
          <w:b/>
          <w:u w:val="single"/>
          <w:lang w:val="el-GR"/>
        </w:rPr>
        <w:t xml:space="preserve"> </w:t>
      </w:r>
      <w:r w:rsidR="005E53B6" w:rsidRPr="002C6FBF">
        <w:rPr>
          <w:rFonts w:cs="Arial"/>
          <w:b/>
          <w:u w:val="single"/>
          <w:lang w:val="el-GR"/>
        </w:rPr>
        <w:t xml:space="preserve">(Ονοματεπώνυμο) </w:t>
      </w:r>
      <w:r w:rsidR="009345E9" w:rsidRPr="002C6FBF">
        <w:rPr>
          <w:rFonts w:cs="Arial"/>
          <w:b/>
          <w:u w:val="single"/>
          <w:lang w:val="el-GR"/>
        </w:rPr>
        <w:t>…………………………………</w:t>
      </w:r>
      <w:r w:rsidR="00646B79" w:rsidRPr="002C6FBF">
        <w:rPr>
          <w:rFonts w:cs="Arial"/>
          <w:b/>
          <w:u w:val="single"/>
          <w:lang w:val="el-GR"/>
        </w:rPr>
        <w:t xml:space="preserve"> </w:t>
      </w:r>
      <w:r w:rsidR="009345E9" w:rsidRPr="002C6FBF">
        <w:rPr>
          <w:rFonts w:cs="Arial"/>
          <w:b/>
          <w:u w:val="single"/>
          <w:lang w:val="el-GR"/>
        </w:rPr>
        <w:t>με Αριθμό Δελτίου Ταυτότητας ……………….. και Αριθμό Κοινωνικών Ασφαλίσεων ………………………..</w:t>
      </w:r>
      <w:r w:rsidR="00646B79" w:rsidRPr="002C6FBF">
        <w:rPr>
          <w:rFonts w:cs="Arial"/>
          <w:b/>
          <w:u w:val="single"/>
          <w:lang w:val="el-GR"/>
        </w:rPr>
        <w:t xml:space="preserve"> </w:t>
      </w:r>
      <w:r w:rsidRPr="002C6FBF">
        <w:rPr>
          <w:rFonts w:cs="Arial"/>
          <w:b/>
          <w:u w:val="single"/>
          <w:lang w:val="el-GR"/>
        </w:rPr>
        <w:t xml:space="preserve">για την περίοδο </w:t>
      </w:r>
      <w:r w:rsidRPr="002C6FBF">
        <w:rPr>
          <w:rFonts w:cs="Arial"/>
          <w:b/>
          <w:u w:val="single"/>
          <w:bdr w:val="single" w:sz="4" w:space="0" w:color="auto"/>
          <w:lang w:val="el-GR"/>
        </w:rPr>
        <w:t>1/</w:t>
      </w:r>
      <w:r w:rsidR="007F2AEB" w:rsidRPr="002C6FBF">
        <w:rPr>
          <w:rFonts w:cs="Arial"/>
          <w:b/>
          <w:u w:val="single"/>
          <w:bdr w:val="single" w:sz="4" w:space="0" w:color="auto"/>
          <w:lang w:val="el-GR"/>
        </w:rPr>
        <w:t>2</w:t>
      </w:r>
      <w:r w:rsidRPr="002C6FBF">
        <w:rPr>
          <w:rFonts w:cs="Arial"/>
          <w:b/>
          <w:u w:val="single"/>
          <w:bdr w:val="single" w:sz="4" w:space="0" w:color="auto"/>
          <w:lang w:val="el-GR"/>
        </w:rPr>
        <w:t>/202</w:t>
      </w:r>
      <w:r w:rsidR="005E53B6" w:rsidRPr="002C6FBF">
        <w:rPr>
          <w:rFonts w:cs="Arial"/>
          <w:b/>
          <w:u w:val="single"/>
          <w:bdr w:val="single" w:sz="4" w:space="0" w:color="auto"/>
          <w:lang w:val="el-GR"/>
        </w:rPr>
        <w:t>1</w:t>
      </w:r>
      <w:r w:rsidRPr="002C6FBF">
        <w:rPr>
          <w:rFonts w:cs="Arial"/>
          <w:b/>
          <w:u w:val="single"/>
          <w:bdr w:val="single" w:sz="4" w:space="0" w:color="auto"/>
          <w:lang w:val="el-GR"/>
        </w:rPr>
        <w:t xml:space="preserve"> μέχρι </w:t>
      </w:r>
      <w:r w:rsidR="007F2AEB" w:rsidRPr="002C6FBF">
        <w:rPr>
          <w:rFonts w:cs="Arial"/>
          <w:b/>
          <w:u w:val="single"/>
          <w:bdr w:val="single" w:sz="4" w:space="0" w:color="auto"/>
          <w:lang w:val="el-GR"/>
        </w:rPr>
        <w:t>28</w:t>
      </w:r>
      <w:r w:rsidRPr="002C6FBF">
        <w:rPr>
          <w:rFonts w:cs="Arial"/>
          <w:b/>
          <w:u w:val="single"/>
          <w:bdr w:val="single" w:sz="4" w:space="0" w:color="auto"/>
          <w:lang w:val="el-GR"/>
        </w:rPr>
        <w:t>/</w:t>
      </w:r>
      <w:r w:rsidR="007F2AEB" w:rsidRPr="002C6FBF">
        <w:rPr>
          <w:rFonts w:cs="Arial"/>
          <w:b/>
          <w:u w:val="single"/>
          <w:bdr w:val="single" w:sz="4" w:space="0" w:color="auto"/>
          <w:lang w:val="el-GR"/>
        </w:rPr>
        <w:t>2</w:t>
      </w:r>
      <w:r w:rsidRPr="002C6FBF">
        <w:rPr>
          <w:rFonts w:cs="Arial"/>
          <w:b/>
          <w:u w:val="single"/>
          <w:bdr w:val="single" w:sz="4" w:space="0" w:color="auto"/>
          <w:lang w:val="el-GR"/>
        </w:rPr>
        <w:t>/202</w:t>
      </w:r>
      <w:r w:rsidR="005E53B6" w:rsidRPr="002C6FBF">
        <w:rPr>
          <w:rFonts w:cs="Arial"/>
          <w:b/>
          <w:u w:val="single"/>
          <w:bdr w:val="single" w:sz="4" w:space="0" w:color="auto"/>
          <w:lang w:val="el-GR"/>
        </w:rPr>
        <w:t>1</w:t>
      </w:r>
      <w:r w:rsidR="003A5B5E" w:rsidRPr="002C6FBF">
        <w:rPr>
          <w:rFonts w:cs="Arial"/>
          <w:b/>
          <w:u w:val="single"/>
          <w:lang w:val="el-GR"/>
        </w:rPr>
        <w:t xml:space="preserve"> </w:t>
      </w:r>
      <w:r w:rsidR="005E53B6" w:rsidRPr="002C6FBF">
        <w:rPr>
          <w:rFonts w:cs="Arial"/>
          <w:b/>
          <w:u w:val="single"/>
          <w:lang w:val="el-GR"/>
        </w:rPr>
        <w:t xml:space="preserve">ή </w:t>
      </w:r>
      <w:r w:rsidR="007F2AEB" w:rsidRPr="002C6FBF">
        <w:rPr>
          <w:rFonts w:cs="Arial"/>
          <w:b/>
          <w:u w:val="single"/>
          <w:bdr w:val="single" w:sz="4" w:space="0" w:color="auto"/>
          <w:lang w:val="el-GR"/>
        </w:rPr>
        <w:t>1</w:t>
      </w:r>
      <w:r w:rsidR="005E53B6" w:rsidRPr="002C6FBF">
        <w:rPr>
          <w:rFonts w:cs="Arial"/>
          <w:b/>
          <w:u w:val="single"/>
          <w:bdr w:val="single" w:sz="4" w:space="0" w:color="auto"/>
          <w:lang w:val="el-GR"/>
        </w:rPr>
        <w:t>/</w:t>
      </w:r>
      <w:r w:rsidR="007F2AEB" w:rsidRPr="002C6FBF">
        <w:rPr>
          <w:rFonts w:cs="Arial"/>
          <w:b/>
          <w:u w:val="single"/>
          <w:bdr w:val="single" w:sz="4" w:space="0" w:color="auto"/>
          <w:lang w:val="el-GR"/>
        </w:rPr>
        <w:t>2</w:t>
      </w:r>
      <w:r w:rsidR="005E53B6" w:rsidRPr="002C6FBF">
        <w:rPr>
          <w:rFonts w:cs="Arial"/>
          <w:b/>
          <w:u w:val="single"/>
          <w:bdr w:val="single" w:sz="4" w:space="0" w:color="auto"/>
          <w:lang w:val="el-GR"/>
        </w:rPr>
        <w:t xml:space="preserve">/2021 μέχρι </w:t>
      </w:r>
      <w:r w:rsidR="007F2AEB" w:rsidRPr="002C6FBF">
        <w:rPr>
          <w:rFonts w:cs="Arial"/>
          <w:b/>
          <w:u w:val="single"/>
          <w:bdr w:val="single" w:sz="4" w:space="0" w:color="auto"/>
          <w:lang w:val="el-GR"/>
        </w:rPr>
        <w:t>7</w:t>
      </w:r>
      <w:r w:rsidR="005E53B6" w:rsidRPr="002C6FBF">
        <w:rPr>
          <w:rFonts w:cs="Arial"/>
          <w:b/>
          <w:u w:val="single"/>
          <w:bdr w:val="single" w:sz="4" w:space="0" w:color="auto"/>
          <w:lang w:val="el-GR"/>
        </w:rPr>
        <w:t>/</w:t>
      </w:r>
      <w:r w:rsidR="007F2AEB" w:rsidRPr="002C6FBF">
        <w:rPr>
          <w:rFonts w:cs="Arial"/>
          <w:b/>
          <w:u w:val="single"/>
          <w:bdr w:val="single" w:sz="4" w:space="0" w:color="auto"/>
          <w:lang w:val="el-GR"/>
        </w:rPr>
        <w:t>2</w:t>
      </w:r>
      <w:r w:rsidR="005E53B6" w:rsidRPr="002C6FBF">
        <w:rPr>
          <w:rFonts w:cs="Arial"/>
          <w:b/>
          <w:u w:val="single"/>
          <w:bdr w:val="single" w:sz="4" w:space="0" w:color="auto"/>
          <w:lang w:val="el-GR"/>
        </w:rPr>
        <w:t>/2021</w:t>
      </w:r>
      <w:r w:rsidR="005E53B6" w:rsidRPr="002C6FBF">
        <w:rPr>
          <w:rFonts w:cs="Arial"/>
          <w:b/>
          <w:u w:val="single"/>
          <w:lang w:val="el-GR"/>
        </w:rPr>
        <w:t xml:space="preserve"> </w:t>
      </w:r>
      <w:r w:rsidR="00820341" w:rsidRPr="002C6FBF">
        <w:rPr>
          <w:rFonts w:cs="Arial"/>
          <w:b/>
          <w:u w:val="single"/>
          <w:lang w:val="el-GR"/>
        </w:rPr>
        <w:t xml:space="preserve">(Χ1)* </w:t>
      </w:r>
      <w:r w:rsidR="005E53B6" w:rsidRPr="002C6FBF">
        <w:rPr>
          <w:rFonts w:cs="Arial"/>
          <w:b/>
          <w:u w:val="single"/>
          <w:lang w:val="el-GR"/>
        </w:rPr>
        <w:t xml:space="preserve">(διαγράφεται ό,τι δεν εφαρμόζεται) </w:t>
      </w:r>
      <w:r w:rsidR="00646B79" w:rsidRPr="002C6FBF">
        <w:rPr>
          <w:rFonts w:cs="Arial"/>
          <w:b/>
          <w:u w:val="single"/>
          <w:lang w:val="el-GR"/>
        </w:rPr>
        <w:t>όπου η περίοδος αφορά την περίοδο κ</w:t>
      </w:r>
      <w:r w:rsidR="00646B79" w:rsidRPr="002C6FBF">
        <w:rPr>
          <w:b/>
          <w:u w:val="single"/>
          <w:lang w:val="el-GR"/>
        </w:rPr>
        <w:t xml:space="preserve">ατά την οποία, σύμφωνα με τα Διατάγματα του </w:t>
      </w:r>
      <w:r w:rsidR="005E53B6" w:rsidRPr="002C6FBF">
        <w:rPr>
          <w:b/>
          <w:u w:val="single"/>
          <w:lang w:val="el-GR"/>
        </w:rPr>
        <w:t xml:space="preserve">Υπουργείου </w:t>
      </w:r>
      <w:r w:rsidR="00646B79" w:rsidRPr="002C6FBF">
        <w:rPr>
          <w:b/>
          <w:u w:val="single"/>
          <w:lang w:val="el-GR"/>
        </w:rPr>
        <w:t xml:space="preserve">Υγείας, </w:t>
      </w:r>
      <w:r w:rsidR="00CE5DBE" w:rsidRPr="002C6FBF">
        <w:rPr>
          <w:b/>
          <w:u w:val="single"/>
          <w:lang w:val="el-GR"/>
        </w:rPr>
        <w:t>τελούσαν υπό υποχρεωτική αναστο</w:t>
      </w:r>
      <w:r w:rsidR="00646B79" w:rsidRPr="002C6FBF">
        <w:rPr>
          <w:b/>
          <w:u w:val="single"/>
          <w:lang w:val="el-GR"/>
        </w:rPr>
        <w:t xml:space="preserve">λή εντός της περιόδου </w:t>
      </w:r>
      <w:r w:rsidR="007F2AEB" w:rsidRPr="002C6FBF">
        <w:rPr>
          <w:b/>
          <w:u w:val="single"/>
          <w:lang w:val="el-GR"/>
        </w:rPr>
        <w:t>Φεβρουαρίου</w:t>
      </w:r>
      <w:r w:rsidR="005E53B6" w:rsidRPr="002C6FBF">
        <w:rPr>
          <w:b/>
          <w:u w:val="single"/>
          <w:lang w:val="el-GR"/>
        </w:rPr>
        <w:t xml:space="preserve"> 2021 ή επηρεάζονται από τα μέτρα που λήφθηκαν για την πανδημία</w:t>
      </w:r>
      <w:r w:rsidR="00646B79" w:rsidRPr="002C6FBF">
        <w:rPr>
          <w:b/>
          <w:u w:val="single"/>
          <w:lang w:val="el-GR"/>
        </w:rPr>
        <w:t>.</w:t>
      </w:r>
    </w:p>
    <w:p w14:paraId="5AE9D5A2" w14:textId="57B59D1D" w:rsidR="007F2AEB" w:rsidRDefault="007F2AEB" w:rsidP="00F170A4">
      <w:pPr>
        <w:rPr>
          <w:lang w:val="el-GR"/>
        </w:rPr>
      </w:pPr>
    </w:p>
    <w:p w14:paraId="6D5945A3" w14:textId="77777777" w:rsidR="007F2AEB" w:rsidRPr="00820341" w:rsidRDefault="007F2AEB" w:rsidP="00F170A4">
      <w:pPr>
        <w:rPr>
          <w:lang w:val="el-GR"/>
        </w:rPr>
      </w:pPr>
    </w:p>
    <w:p w14:paraId="0549D8E4" w14:textId="55482CD5" w:rsidR="00F77921" w:rsidRPr="00820341" w:rsidRDefault="00F77921" w:rsidP="00BA6420">
      <w:pPr>
        <w:spacing w:line="276" w:lineRule="auto"/>
        <w:jc w:val="both"/>
        <w:rPr>
          <w:lang w:val="el-GR"/>
        </w:rPr>
      </w:pPr>
      <w:r w:rsidRPr="00820341">
        <w:rPr>
          <w:lang w:val="el-GR"/>
        </w:rPr>
        <w:t>Αφού έχω εξετάσει τα λογιστικά και τα άλλα στοιχεία και αρχεία που τηρούνται από την επιχείρηση, έχω ετοιμάσει την παρούσα έκθεση.</w:t>
      </w:r>
    </w:p>
    <w:p w14:paraId="7D12478A" w14:textId="04715B2D" w:rsidR="002F2BC4" w:rsidRPr="00820341" w:rsidRDefault="002F2BC4" w:rsidP="00843D98">
      <w:pPr>
        <w:spacing w:line="276" w:lineRule="auto"/>
        <w:rPr>
          <w:lang w:val="el-GR"/>
        </w:rPr>
      </w:pPr>
    </w:p>
    <w:p w14:paraId="08662AC6" w14:textId="4C638D84" w:rsidR="005E53B6" w:rsidRPr="00820341" w:rsidRDefault="005E53B6" w:rsidP="00843D98">
      <w:pPr>
        <w:spacing w:line="276" w:lineRule="auto"/>
        <w:rPr>
          <w:lang w:val="el-GR"/>
        </w:rPr>
      </w:pPr>
      <w:r w:rsidRPr="00820341">
        <w:rPr>
          <w:b/>
          <w:bCs/>
          <w:u w:val="single"/>
          <w:lang w:val="el-GR"/>
        </w:rPr>
        <w:t>Να συμπληρωθούν υποχρεωτικά</w:t>
      </w:r>
      <w:r w:rsidRPr="00820341">
        <w:rPr>
          <w:lang w:val="el-GR"/>
        </w:rPr>
        <w:t>:</w:t>
      </w:r>
    </w:p>
    <w:p w14:paraId="1637B7FD" w14:textId="0C2658DA" w:rsidR="005E53B6" w:rsidRPr="00820341" w:rsidRDefault="005E53B6" w:rsidP="00843D98">
      <w:pPr>
        <w:spacing w:line="276" w:lineRule="auto"/>
        <w:rPr>
          <w:lang w:val="el-GR"/>
        </w:rPr>
      </w:pPr>
    </w:p>
    <w:p w14:paraId="0520B3AF" w14:textId="41010F5C" w:rsidR="0080041C" w:rsidRPr="00820341" w:rsidRDefault="0080041C" w:rsidP="005E53B6">
      <w:pPr>
        <w:pStyle w:val="ListParagraph"/>
        <w:numPr>
          <w:ilvl w:val="0"/>
          <w:numId w:val="40"/>
        </w:numPr>
        <w:spacing w:line="276" w:lineRule="auto"/>
        <w:rPr>
          <w:lang w:val="el-GR"/>
        </w:rPr>
      </w:pPr>
      <w:r w:rsidRPr="00820341">
        <w:rPr>
          <w:lang w:val="el-GR"/>
        </w:rPr>
        <w:t xml:space="preserve">Αναλυτική περιγραφή της οικονομικής δραστηριότητας </w:t>
      </w:r>
      <w:r w:rsidR="009345E9" w:rsidRPr="00820341">
        <w:rPr>
          <w:lang w:val="el-GR"/>
        </w:rPr>
        <w:t>της επιχείρησης του Αυτοτελώς Εργαζ</w:t>
      </w:r>
      <w:r w:rsidR="005E53B6" w:rsidRPr="00820341">
        <w:rPr>
          <w:lang w:val="el-GR"/>
        </w:rPr>
        <w:t>ομένου:</w:t>
      </w:r>
    </w:p>
    <w:p w14:paraId="30B9CD7B" w14:textId="6E837875" w:rsidR="006A4399" w:rsidRPr="00820341" w:rsidRDefault="006A4399" w:rsidP="00843D98">
      <w:pPr>
        <w:spacing w:line="276" w:lineRule="auto"/>
        <w:rPr>
          <w:lang w:val="el-GR"/>
        </w:rPr>
      </w:pPr>
    </w:p>
    <w:p w14:paraId="4CC50286" w14:textId="7CEE9B47" w:rsidR="00120C60" w:rsidRPr="00820341" w:rsidRDefault="00120C60" w:rsidP="00120C60">
      <w:pPr>
        <w:tabs>
          <w:tab w:val="left" w:leader="dot" w:pos="9214"/>
        </w:tabs>
        <w:spacing w:line="276" w:lineRule="auto"/>
        <w:rPr>
          <w:lang w:val="el-GR"/>
        </w:rPr>
      </w:pPr>
      <w:r w:rsidRPr="00820341">
        <w:rPr>
          <w:lang w:val="el-GR"/>
        </w:rPr>
        <w:tab/>
      </w:r>
    </w:p>
    <w:p w14:paraId="2342C592" w14:textId="0F0764CF" w:rsidR="00120C60" w:rsidRPr="00820341" w:rsidRDefault="00120C60" w:rsidP="00120C60">
      <w:pPr>
        <w:tabs>
          <w:tab w:val="left" w:leader="dot" w:pos="9214"/>
        </w:tabs>
        <w:spacing w:line="276" w:lineRule="auto"/>
        <w:rPr>
          <w:lang w:val="el-GR"/>
        </w:rPr>
      </w:pPr>
      <w:r w:rsidRPr="00820341">
        <w:rPr>
          <w:lang w:val="el-GR"/>
        </w:rPr>
        <w:tab/>
      </w:r>
    </w:p>
    <w:p w14:paraId="29B31299" w14:textId="2192E712" w:rsidR="00120C60" w:rsidRPr="00820341" w:rsidRDefault="00120C60" w:rsidP="00120C60">
      <w:pPr>
        <w:tabs>
          <w:tab w:val="left" w:leader="dot" w:pos="9214"/>
        </w:tabs>
        <w:spacing w:line="276" w:lineRule="auto"/>
        <w:rPr>
          <w:lang w:val="el-GR"/>
        </w:rPr>
      </w:pPr>
      <w:r w:rsidRPr="00820341">
        <w:rPr>
          <w:lang w:val="el-GR"/>
        </w:rPr>
        <w:tab/>
      </w:r>
    </w:p>
    <w:p w14:paraId="1BB76300" w14:textId="579262C6" w:rsidR="00120C60" w:rsidRPr="00820341" w:rsidRDefault="00120C60" w:rsidP="00120C60">
      <w:pPr>
        <w:tabs>
          <w:tab w:val="left" w:leader="dot" w:pos="9214"/>
        </w:tabs>
        <w:spacing w:line="276" w:lineRule="auto"/>
        <w:rPr>
          <w:lang w:val="el-GR"/>
        </w:rPr>
      </w:pPr>
      <w:r w:rsidRPr="00820341">
        <w:rPr>
          <w:lang w:val="el-GR"/>
        </w:rPr>
        <w:tab/>
      </w:r>
    </w:p>
    <w:p w14:paraId="25E42158" w14:textId="1A279F42" w:rsidR="00120C60" w:rsidRPr="00820341" w:rsidRDefault="00120C60" w:rsidP="00120C60">
      <w:pPr>
        <w:tabs>
          <w:tab w:val="left" w:leader="dot" w:pos="9214"/>
        </w:tabs>
        <w:spacing w:line="276" w:lineRule="auto"/>
        <w:rPr>
          <w:lang w:val="el-GR"/>
        </w:rPr>
      </w:pPr>
      <w:r w:rsidRPr="00820341">
        <w:rPr>
          <w:lang w:val="el-GR"/>
        </w:rPr>
        <w:tab/>
      </w:r>
    </w:p>
    <w:p w14:paraId="7D1556B4" w14:textId="36AC2C48" w:rsidR="00120C60" w:rsidRPr="00820341" w:rsidRDefault="00120C60" w:rsidP="00120C60">
      <w:pPr>
        <w:tabs>
          <w:tab w:val="left" w:leader="dot" w:pos="9214"/>
        </w:tabs>
        <w:spacing w:line="276" w:lineRule="auto"/>
        <w:rPr>
          <w:lang w:val="el-GR"/>
        </w:rPr>
      </w:pPr>
      <w:r w:rsidRPr="00820341">
        <w:rPr>
          <w:lang w:val="el-GR"/>
        </w:rPr>
        <w:tab/>
      </w:r>
    </w:p>
    <w:p w14:paraId="4A4B8C92" w14:textId="77777777" w:rsidR="00D04757" w:rsidRPr="00820341" w:rsidRDefault="00D04757" w:rsidP="00843D98">
      <w:pPr>
        <w:spacing w:line="276" w:lineRule="auto"/>
        <w:rPr>
          <w:lang w:val="el-GR"/>
        </w:rPr>
      </w:pPr>
    </w:p>
    <w:p w14:paraId="0F1D41BC" w14:textId="1B96D9FE" w:rsidR="009345E9" w:rsidRPr="00820341" w:rsidRDefault="009345E9" w:rsidP="0077555B">
      <w:pPr>
        <w:pStyle w:val="ListParagraph"/>
        <w:numPr>
          <w:ilvl w:val="0"/>
          <w:numId w:val="40"/>
        </w:numPr>
        <w:spacing w:after="120" w:line="276" w:lineRule="auto"/>
        <w:jc w:val="both"/>
        <w:rPr>
          <w:lang w:val="el-GR"/>
        </w:rPr>
      </w:pPr>
      <w:r w:rsidRPr="00820341">
        <w:rPr>
          <w:lang w:val="el-GR"/>
        </w:rPr>
        <w:t>Η επιχείρηση δεν ασκούσε εμπορική δραστηριότητα κατά την περίοδο από ………….. μέχρι ………………/ ασκούσε εμπορική δραστηριότητα κατά την περίοδο από ………….. μέχρι ………………</w:t>
      </w:r>
    </w:p>
    <w:p w14:paraId="3600981A" w14:textId="5EC75A8D" w:rsidR="005E53B6" w:rsidRPr="00820341" w:rsidRDefault="005E53B6" w:rsidP="0077555B">
      <w:pPr>
        <w:spacing w:after="120" w:line="276" w:lineRule="auto"/>
        <w:jc w:val="both"/>
        <w:rPr>
          <w:b/>
          <w:bCs/>
          <w:u w:val="single"/>
          <w:lang w:val="el-GR"/>
        </w:rPr>
      </w:pPr>
      <w:r w:rsidRPr="00820341">
        <w:rPr>
          <w:b/>
          <w:bCs/>
          <w:u w:val="single"/>
          <w:lang w:val="el-GR"/>
        </w:rPr>
        <w:t>Να συμπληρωθεί το Α.</w:t>
      </w:r>
      <w:r w:rsidRPr="00820341">
        <w:rPr>
          <w:b/>
          <w:bCs/>
          <w:u w:val="single"/>
        </w:rPr>
        <w:t>i</w:t>
      </w:r>
      <w:r w:rsidRPr="00820341">
        <w:rPr>
          <w:b/>
          <w:bCs/>
          <w:u w:val="single"/>
          <w:lang w:val="el-GR"/>
        </w:rPr>
        <w:t>. ή το Α.</w:t>
      </w:r>
      <w:r w:rsidRPr="00820341">
        <w:rPr>
          <w:b/>
          <w:bCs/>
          <w:u w:val="single"/>
          <w:lang w:val="en-US"/>
        </w:rPr>
        <w:t>ii</w:t>
      </w:r>
      <w:r w:rsidRPr="00820341">
        <w:rPr>
          <w:b/>
          <w:bCs/>
          <w:u w:val="single"/>
          <w:lang w:val="el-GR"/>
        </w:rPr>
        <w:t>. ανάλογα με την περίπτωση:</w:t>
      </w:r>
    </w:p>
    <w:p w14:paraId="75CF3E43" w14:textId="30375364" w:rsidR="00A55B6A" w:rsidRPr="00820341" w:rsidRDefault="00B76264" w:rsidP="005E53B6">
      <w:pPr>
        <w:spacing w:after="120" w:line="276" w:lineRule="auto"/>
        <w:ind w:left="709" w:hanging="425"/>
        <w:jc w:val="both"/>
        <w:rPr>
          <w:lang w:val="el-GR"/>
        </w:rPr>
      </w:pPr>
      <w:r w:rsidRPr="0082034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D5BCCFB" wp14:editId="785725D4">
                <wp:simplePos x="0" y="0"/>
                <wp:positionH relativeFrom="column">
                  <wp:posOffset>2533015</wp:posOffset>
                </wp:positionH>
                <wp:positionV relativeFrom="paragraph">
                  <wp:posOffset>843280</wp:posOffset>
                </wp:positionV>
                <wp:extent cx="428625" cy="20002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8625" cy="2000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7D1492" id="Rectangle 1" o:spid="_x0000_s1026" style="position:absolute;margin-left:199.45pt;margin-top:66.4pt;width:33.75pt;height:15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" filled="f" strokecolor="black [3213]" strokeweight="2pt"/>
            </w:pict>
          </mc:Fallback>
        </mc:AlternateContent>
      </w:r>
      <w:r w:rsidR="005E53B6" w:rsidRPr="00820341">
        <w:rPr>
          <w:lang w:val="el-GR"/>
        </w:rPr>
        <w:t xml:space="preserve">- </w:t>
      </w:r>
      <w:r w:rsidR="005E53B6" w:rsidRPr="00820341">
        <w:rPr>
          <w:lang w:val="el-GR"/>
        </w:rPr>
        <w:tab/>
      </w:r>
      <w:r w:rsidR="00A55B6A" w:rsidRPr="00820341">
        <w:rPr>
          <w:b/>
          <w:bCs/>
          <w:lang w:val="el-GR"/>
        </w:rPr>
        <w:t>Α.</w:t>
      </w:r>
      <w:r w:rsidR="003E1264" w:rsidRPr="00820341">
        <w:rPr>
          <w:b/>
          <w:bCs/>
          <w:lang w:val="en-US"/>
        </w:rPr>
        <w:t>i</w:t>
      </w:r>
      <w:r w:rsidR="00A55B6A" w:rsidRPr="00820341">
        <w:rPr>
          <w:b/>
          <w:bCs/>
          <w:lang w:val="el-GR"/>
        </w:rPr>
        <w:t>.</w:t>
      </w:r>
      <w:r w:rsidR="00A55B6A" w:rsidRPr="00820341">
        <w:rPr>
          <w:b/>
          <w:lang w:val="el-GR"/>
        </w:rPr>
        <w:t xml:space="preserve"> </w:t>
      </w:r>
      <w:r w:rsidR="005E53B6" w:rsidRPr="00820341">
        <w:rPr>
          <w:bCs/>
          <w:lang w:val="el-GR"/>
        </w:rPr>
        <w:t>Δηλώνω ότι η επιχείρηση που αναφέρεται πιο πάνω έχει ή προβλέπει μείωση του κύκλου εργασιών</w:t>
      </w:r>
      <w:r w:rsidR="005E53B6" w:rsidRPr="00820341">
        <w:rPr>
          <w:b/>
          <w:lang w:val="el-GR"/>
        </w:rPr>
        <w:t xml:space="preserve"> </w:t>
      </w:r>
      <w:r w:rsidRPr="00820341">
        <w:rPr>
          <w:bCs/>
          <w:lang w:val="el-GR"/>
        </w:rPr>
        <w:t>πέραν του</w:t>
      </w:r>
      <w:r w:rsidRPr="00820341">
        <w:rPr>
          <w:b/>
          <w:lang w:val="el-GR"/>
        </w:rPr>
        <w:t xml:space="preserve"> </w:t>
      </w:r>
      <w:r w:rsidR="008E62CB" w:rsidRPr="00820341">
        <w:rPr>
          <w:lang w:val="el-GR"/>
        </w:rPr>
        <w:t xml:space="preserve">40% για την περίοδο </w:t>
      </w:r>
      <w:r w:rsidR="005E53B6" w:rsidRPr="00820341">
        <w:rPr>
          <w:lang w:val="el-GR"/>
        </w:rPr>
        <w:t>όπως αναφέρεται πιο πάνω</w:t>
      </w:r>
      <w:r w:rsidR="00820341" w:rsidRPr="00820341">
        <w:rPr>
          <w:lang w:val="el-GR"/>
        </w:rPr>
        <w:t xml:space="preserve"> (Χ2)</w:t>
      </w:r>
      <w:r w:rsidR="00820341">
        <w:rPr>
          <w:lang w:val="el-GR"/>
        </w:rPr>
        <w:t>*</w:t>
      </w:r>
      <w:r w:rsidR="00757443" w:rsidRPr="00820341">
        <w:rPr>
          <w:lang w:val="el-GR"/>
        </w:rPr>
        <w:t xml:space="preserve"> </w:t>
      </w:r>
      <w:r w:rsidR="00A55B6A" w:rsidRPr="00820341">
        <w:rPr>
          <w:lang w:val="el-GR"/>
        </w:rPr>
        <w:t>κατά την οποία τελούσ</w:t>
      </w:r>
      <w:r w:rsidR="005E53B6" w:rsidRPr="00820341">
        <w:rPr>
          <w:lang w:val="el-GR"/>
        </w:rPr>
        <w:t>ε</w:t>
      </w:r>
      <w:r w:rsidR="00A55B6A" w:rsidRPr="00820341">
        <w:rPr>
          <w:lang w:val="el-GR"/>
        </w:rPr>
        <w:t xml:space="preserve"> υπό υποχρεωτική αναστολή σύμφωνα με τα Διατάγματα του Υπουργείου Υγείας αλλά δραστηριοποιούνταν σε παρεμφερείς οικονομικές δραστηριότητες</w:t>
      </w:r>
      <w:r w:rsidRPr="00820341">
        <w:rPr>
          <w:lang w:val="el-GR"/>
        </w:rPr>
        <w:t xml:space="preserve"> </w:t>
      </w:r>
    </w:p>
    <w:p w14:paraId="00A0163A" w14:textId="77777777" w:rsidR="00A55B6A" w:rsidRPr="00820341" w:rsidRDefault="00A55B6A" w:rsidP="005E53B6">
      <w:pPr>
        <w:spacing w:after="120" w:line="276" w:lineRule="auto"/>
        <w:jc w:val="both"/>
        <w:rPr>
          <w:lang w:val="el-GR"/>
        </w:rPr>
      </w:pPr>
    </w:p>
    <w:p w14:paraId="3DEB6E40" w14:textId="2A94757F" w:rsidR="008E62CB" w:rsidRPr="00820341" w:rsidRDefault="00A55B6A" w:rsidP="00A55B6A">
      <w:pPr>
        <w:pStyle w:val="ListParagraph"/>
        <w:spacing w:after="120" w:line="276" w:lineRule="auto"/>
        <w:jc w:val="both"/>
        <w:rPr>
          <w:lang w:val="el-GR"/>
        </w:rPr>
      </w:pPr>
      <w:r w:rsidRPr="00820341">
        <w:rPr>
          <w:lang w:val="el-GR"/>
        </w:rPr>
        <w:lastRenderedPageBreak/>
        <w:t>ή</w:t>
      </w:r>
    </w:p>
    <w:p w14:paraId="5D7911E0" w14:textId="77777777" w:rsidR="002646CD" w:rsidRPr="00820341" w:rsidRDefault="002646CD" w:rsidP="00A55B6A">
      <w:pPr>
        <w:pStyle w:val="ListParagraph"/>
        <w:spacing w:after="120" w:line="276" w:lineRule="auto"/>
        <w:jc w:val="both"/>
        <w:rPr>
          <w:b/>
          <w:bCs/>
          <w:lang w:val="el-GR"/>
        </w:rPr>
      </w:pPr>
    </w:p>
    <w:p w14:paraId="6585A637" w14:textId="29558F9F" w:rsidR="00A55B6A" w:rsidRPr="00820341" w:rsidRDefault="00B76264" w:rsidP="00A55B6A">
      <w:pPr>
        <w:pStyle w:val="ListParagraph"/>
        <w:spacing w:after="120" w:line="276" w:lineRule="auto"/>
        <w:jc w:val="both"/>
        <w:rPr>
          <w:lang w:val="el-GR"/>
        </w:rPr>
      </w:pPr>
      <w:r w:rsidRPr="0082034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9F706DE" wp14:editId="2B738A32">
                <wp:simplePos x="0" y="0"/>
                <wp:positionH relativeFrom="column">
                  <wp:posOffset>551815</wp:posOffset>
                </wp:positionH>
                <wp:positionV relativeFrom="paragraph">
                  <wp:posOffset>634365</wp:posOffset>
                </wp:positionV>
                <wp:extent cx="428625" cy="180975"/>
                <wp:effectExtent l="0" t="0" r="28575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428625" cy="1809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FC0756" id="Rectangle 2" o:spid="_x0000_s1026" style="position:absolute;margin-left:43.45pt;margin-top:49.95pt;width:33.75pt;height:14.25pt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" filled="f" strokecolor="black [3213]" strokeweight="2pt"/>
            </w:pict>
          </mc:Fallback>
        </mc:AlternateContent>
      </w:r>
      <w:r w:rsidR="00A55B6A" w:rsidRPr="00820341">
        <w:rPr>
          <w:b/>
          <w:bCs/>
          <w:lang w:val="el-GR"/>
        </w:rPr>
        <w:t>Α.</w:t>
      </w:r>
      <w:r w:rsidR="003E1264" w:rsidRPr="00820341">
        <w:rPr>
          <w:b/>
          <w:bCs/>
          <w:lang w:val="en-US"/>
        </w:rPr>
        <w:t>ii</w:t>
      </w:r>
      <w:r w:rsidR="00A55B6A" w:rsidRPr="00820341">
        <w:rPr>
          <w:b/>
          <w:bCs/>
          <w:lang w:val="el-GR"/>
        </w:rPr>
        <w:t>.</w:t>
      </w:r>
      <w:r w:rsidR="00A55B6A" w:rsidRPr="00820341">
        <w:rPr>
          <w:lang w:val="el-GR"/>
        </w:rPr>
        <w:t xml:space="preserve"> </w:t>
      </w:r>
      <w:r w:rsidR="005E53B6" w:rsidRPr="00820341">
        <w:rPr>
          <w:bCs/>
          <w:lang w:val="el-GR"/>
        </w:rPr>
        <w:t>Δηλώνω ότι η επιχείρηση που αναφέρεται πιο πάνω έχει ή προβλέπει μείωση του κύκλου εργασιών πέραν του</w:t>
      </w:r>
      <w:r w:rsidR="005E53B6" w:rsidRPr="00820341">
        <w:rPr>
          <w:b/>
          <w:lang w:val="el-GR"/>
        </w:rPr>
        <w:t xml:space="preserve"> </w:t>
      </w:r>
      <w:r w:rsidR="005E53B6" w:rsidRPr="00820341">
        <w:rPr>
          <w:lang w:val="el-GR"/>
        </w:rPr>
        <w:t>40% για την περίοδο που αναφέρεται πιο πάνω</w:t>
      </w:r>
      <w:r w:rsidR="00820341" w:rsidRPr="00820341">
        <w:rPr>
          <w:lang w:val="el-GR"/>
        </w:rPr>
        <w:t xml:space="preserve"> (Χ3</w:t>
      </w:r>
      <w:r w:rsidR="00820341">
        <w:rPr>
          <w:lang w:val="el-GR"/>
        </w:rPr>
        <w:t>)*</w:t>
      </w:r>
      <w:r w:rsidR="005E53B6" w:rsidRPr="00820341">
        <w:rPr>
          <w:lang w:val="el-GR"/>
        </w:rPr>
        <w:t>,  λόγω του ότι επηρεάστηκε από τα μέτρα που λήφθηκαν για την πανδημία.</w:t>
      </w:r>
      <w:r w:rsidRPr="00820341">
        <w:rPr>
          <w:noProof/>
          <w:lang w:val="el-GR"/>
        </w:rPr>
        <w:t xml:space="preserve"> </w:t>
      </w:r>
    </w:p>
    <w:p w14:paraId="0D3155A5" w14:textId="77777777" w:rsidR="0082152F" w:rsidRDefault="0082152F" w:rsidP="008E62CB">
      <w:pPr>
        <w:spacing w:after="120" w:line="276" w:lineRule="auto"/>
        <w:jc w:val="both"/>
        <w:rPr>
          <w:lang w:val="el-GR"/>
        </w:rPr>
      </w:pPr>
    </w:p>
    <w:p w14:paraId="4918ECC2" w14:textId="42533552" w:rsidR="008E62CB" w:rsidRPr="00820341" w:rsidRDefault="008E62CB" w:rsidP="008E62CB">
      <w:pPr>
        <w:spacing w:after="120" w:line="276" w:lineRule="auto"/>
        <w:jc w:val="both"/>
        <w:rPr>
          <w:lang w:val="el-GR"/>
        </w:rPr>
      </w:pPr>
      <w:r w:rsidRPr="00820341">
        <w:rPr>
          <w:lang w:val="el-GR"/>
        </w:rPr>
        <w:t xml:space="preserve">σε σύγκριση με την αντίστοιχη περίοδο του προηγούμενου έτους και η μείωση του κύκλου εργασιών οφείλεται αποκλειστικά </w:t>
      </w:r>
      <w:r w:rsidR="002646CD" w:rsidRPr="00820341">
        <w:rPr>
          <w:lang w:val="el-GR"/>
        </w:rPr>
        <w:t xml:space="preserve">στα μέτρα που λήφθηκαν με βάση τα Διατάγματα του Υπουργείου Υγείας λόγω της πανδημίας του </w:t>
      </w:r>
      <w:proofErr w:type="spellStart"/>
      <w:r w:rsidR="002646CD" w:rsidRPr="00820341">
        <w:rPr>
          <w:lang w:val="el-GR"/>
        </w:rPr>
        <w:t>κορωνοϊού</w:t>
      </w:r>
      <w:proofErr w:type="spellEnd"/>
      <w:r w:rsidR="002646CD" w:rsidRPr="00820341">
        <w:rPr>
          <w:lang w:val="el-GR"/>
        </w:rPr>
        <w:t xml:space="preserve"> </w:t>
      </w:r>
      <w:r w:rsidR="002646CD" w:rsidRPr="00820341">
        <w:rPr>
          <w:lang w:val="en-US"/>
        </w:rPr>
        <w:t>COVID</w:t>
      </w:r>
      <w:r w:rsidR="002646CD" w:rsidRPr="00820341">
        <w:rPr>
          <w:lang w:val="el-GR"/>
        </w:rPr>
        <w:t>19.</w:t>
      </w:r>
    </w:p>
    <w:p w14:paraId="20F469BC" w14:textId="3CA4B3A6" w:rsidR="00215F38" w:rsidRPr="00820341" w:rsidRDefault="004D7F03" w:rsidP="009345E9">
      <w:pPr>
        <w:spacing w:after="120" w:line="276" w:lineRule="auto"/>
        <w:jc w:val="both"/>
        <w:rPr>
          <w:lang w:val="el-GR"/>
        </w:rPr>
      </w:pPr>
      <w:r w:rsidRPr="002C6FBF">
        <w:rPr>
          <w:lang w:val="el-GR"/>
        </w:rPr>
        <w:t>(</w:t>
      </w:r>
      <w:r w:rsidRPr="002C6FBF">
        <w:rPr>
          <w:i/>
          <w:lang w:val="el-GR"/>
        </w:rPr>
        <w:t>Σ</w:t>
      </w:r>
      <w:r w:rsidR="00B50EB4" w:rsidRPr="002C6FBF">
        <w:rPr>
          <w:i/>
          <w:lang w:val="el-GR"/>
        </w:rPr>
        <w:t>την</w:t>
      </w:r>
      <w:r w:rsidRPr="002C6FBF">
        <w:rPr>
          <w:i/>
          <w:lang w:val="el-GR"/>
        </w:rPr>
        <w:t xml:space="preserve"> περίπτωση που η επιχείρηση δεν λειτουργούσε κατά το</w:t>
      </w:r>
      <w:r w:rsidR="002646CD" w:rsidRPr="002C6FBF">
        <w:rPr>
          <w:i/>
          <w:lang w:val="el-GR"/>
        </w:rPr>
        <w:t>ν αντίστοιχο μήνα του</w:t>
      </w:r>
      <w:r w:rsidRPr="002C6FBF">
        <w:rPr>
          <w:i/>
          <w:lang w:val="el-GR"/>
        </w:rPr>
        <w:t xml:space="preserve"> προηγούμενο</w:t>
      </w:r>
      <w:r w:rsidR="002646CD" w:rsidRPr="002C6FBF">
        <w:rPr>
          <w:i/>
          <w:lang w:val="el-GR"/>
        </w:rPr>
        <w:t>υ</w:t>
      </w:r>
      <w:r w:rsidRPr="002C6FBF">
        <w:rPr>
          <w:i/>
          <w:lang w:val="el-GR"/>
        </w:rPr>
        <w:t xml:space="preserve"> έτο</w:t>
      </w:r>
      <w:r w:rsidR="002646CD" w:rsidRPr="002C6FBF">
        <w:rPr>
          <w:i/>
          <w:lang w:val="el-GR"/>
        </w:rPr>
        <w:t>υ</w:t>
      </w:r>
      <w:r w:rsidRPr="002C6FBF">
        <w:rPr>
          <w:i/>
          <w:lang w:val="el-GR"/>
        </w:rPr>
        <w:t xml:space="preserve">ς, τότε η σύγκριση θα γίνει με </w:t>
      </w:r>
      <w:r w:rsidR="002646CD" w:rsidRPr="002C6FBF">
        <w:rPr>
          <w:i/>
          <w:lang w:val="el-GR"/>
        </w:rPr>
        <w:t>τον πιο πρόσφατο μήνα κατά τον οποίο η επιχείρηση λειτουργούσε πλήρως για την περίοδο από 1-</w:t>
      </w:r>
      <w:r w:rsidR="003341AA" w:rsidRPr="002C6FBF">
        <w:rPr>
          <w:i/>
          <w:lang w:val="el-GR"/>
        </w:rPr>
        <w:t>28</w:t>
      </w:r>
      <w:r w:rsidR="002646CD" w:rsidRPr="002C6FBF">
        <w:rPr>
          <w:i/>
          <w:lang w:val="el-GR"/>
        </w:rPr>
        <w:t>.</w:t>
      </w:r>
      <w:r w:rsidR="003341AA" w:rsidRPr="002C6FBF">
        <w:rPr>
          <w:i/>
          <w:lang w:val="el-GR"/>
        </w:rPr>
        <w:t>2</w:t>
      </w:r>
      <w:r w:rsidR="002646CD" w:rsidRPr="002C6FBF">
        <w:rPr>
          <w:i/>
          <w:lang w:val="el-GR"/>
        </w:rPr>
        <w:t>.2021 ή 1.</w:t>
      </w:r>
      <w:r w:rsidR="003341AA" w:rsidRPr="002C6FBF">
        <w:rPr>
          <w:i/>
          <w:lang w:val="el-GR"/>
        </w:rPr>
        <w:t>2</w:t>
      </w:r>
      <w:r w:rsidR="002646CD" w:rsidRPr="002C6FBF">
        <w:rPr>
          <w:i/>
          <w:lang w:val="el-GR"/>
        </w:rPr>
        <w:t>.2021-</w:t>
      </w:r>
      <w:r w:rsidR="003341AA" w:rsidRPr="002C6FBF">
        <w:rPr>
          <w:i/>
          <w:lang w:val="el-GR"/>
        </w:rPr>
        <w:t>7</w:t>
      </w:r>
      <w:r w:rsidR="002646CD" w:rsidRPr="002C6FBF">
        <w:rPr>
          <w:i/>
          <w:lang w:val="el-GR"/>
        </w:rPr>
        <w:t>.</w:t>
      </w:r>
      <w:r w:rsidR="003341AA" w:rsidRPr="002C6FBF">
        <w:rPr>
          <w:i/>
          <w:lang w:val="el-GR"/>
        </w:rPr>
        <w:t>2</w:t>
      </w:r>
      <w:r w:rsidR="002646CD" w:rsidRPr="002C6FBF">
        <w:rPr>
          <w:i/>
          <w:lang w:val="el-GR"/>
        </w:rPr>
        <w:t>.2021 (διαγράφεται ό,τι δεν εφαρμόζεται) (να αναφερθεί ο μήνας με τον οποίο γίνεται</w:t>
      </w:r>
      <w:r w:rsidR="002646CD" w:rsidRPr="00820341">
        <w:rPr>
          <w:i/>
          <w:lang w:val="el-GR"/>
        </w:rPr>
        <w:t xml:space="preserve"> η σύγκριση ………………..)</w:t>
      </w:r>
      <w:r w:rsidRPr="00820341">
        <w:rPr>
          <w:lang w:val="el-GR"/>
        </w:rPr>
        <w:t>).</w:t>
      </w:r>
    </w:p>
    <w:p w14:paraId="6F6984DB" w14:textId="77777777" w:rsidR="00215F38" w:rsidRPr="00820341" w:rsidRDefault="00215F38" w:rsidP="00843D98">
      <w:pPr>
        <w:spacing w:line="276" w:lineRule="auto"/>
        <w:rPr>
          <w:lang w:val="el-GR"/>
        </w:rPr>
      </w:pPr>
    </w:p>
    <w:p w14:paraId="3E1AC576" w14:textId="77777777" w:rsidR="00843D98" w:rsidRPr="00820341" w:rsidRDefault="002E264F" w:rsidP="00862B20">
      <w:pPr>
        <w:tabs>
          <w:tab w:val="right" w:pos="9356"/>
        </w:tabs>
        <w:spacing w:after="120" w:line="276" w:lineRule="auto"/>
        <w:jc w:val="both"/>
        <w:rPr>
          <w:rFonts w:cs="Arial"/>
          <w:szCs w:val="16"/>
          <w:lang w:val="el-GR"/>
        </w:rPr>
      </w:pPr>
      <w:r w:rsidRPr="00820341">
        <w:rPr>
          <w:rFonts w:cs="Arial"/>
          <w:szCs w:val="16"/>
          <w:lang w:val="el-GR"/>
        </w:rPr>
        <w:t xml:space="preserve">Η παρούσα </w:t>
      </w:r>
      <w:r w:rsidR="00800E4E" w:rsidRPr="00820341">
        <w:rPr>
          <w:rFonts w:cs="Arial"/>
          <w:szCs w:val="16"/>
          <w:lang w:val="el-GR"/>
        </w:rPr>
        <w:t>Έκθεση</w:t>
      </w:r>
      <w:r w:rsidR="00843D98" w:rsidRPr="00820341">
        <w:rPr>
          <w:rFonts w:cs="Arial"/>
          <w:szCs w:val="16"/>
          <w:lang w:val="el-GR"/>
        </w:rPr>
        <w:t xml:space="preserve"> ετοιμάστηκε </w:t>
      </w:r>
      <w:r w:rsidR="002B627D" w:rsidRPr="00820341">
        <w:rPr>
          <w:rFonts w:cs="Arial"/>
          <w:szCs w:val="16"/>
          <w:lang w:val="el-GR"/>
        </w:rPr>
        <w:t>ως απαιτείται από τα Ειδικά Σχέδια του Υπουργείου Εργασίας, Πρόνοιας και Κοινωνικών Ασφαλίσεων.</w:t>
      </w:r>
    </w:p>
    <w:p w14:paraId="24161C1B" w14:textId="77777777" w:rsidR="000B2018" w:rsidRPr="00820341" w:rsidRDefault="000B2018" w:rsidP="002F0CE2">
      <w:pPr>
        <w:tabs>
          <w:tab w:val="right" w:pos="9356"/>
        </w:tabs>
        <w:spacing w:line="360" w:lineRule="auto"/>
        <w:rPr>
          <w:rFonts w:cs="Arial"/>
          <w:szCs w:val="16"/>
          <w:lang w:val="el-GR"/>
        </w:rPr>
      </w:pPr>
    </w:p>
    <w:p w14:paraId="7F410249" w14:textId="77777777" w:rsidR="00862B20" w:rsidRPr="00820341" w:rsidRDefault="00862B20" w:rsidP="002F0CE2">
      <w:pPr>
        <w:tabs>
          <w:tab w:val="right" w:pos="9356"/>
        </w:tabs>
        <w:spacing w:line="360" w:lineRule="auto"/>
        <w:rPr>
          <w:rFonts w:cs="Arial"/>
          <w:szCs w:val="16"/>
          <w:lang w:val="el-GR"/>
        </w:rPr>
      </w:pPr>
    </w:p>
    <w:p w14:paraId="7C01997C" w14:textId="77777777" w:rsidR="008D3BAC" w:rsidRPr="00820341" w:rsidRDefault="000E5397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  <w:r w:rsidRPr="00820341">
        <w:rPr>
          <w:rFonts w:cs="Arial"/>
          <w:szCs w:val="16"/>
          <w:lang w:val="el-GR"/>
        </w:rPr>
        <w:t>…………………………………</w:t>
      </w:r>
      <w:r w:rsidRPr="00820341">
        <w:rPr>
          <w:rFonts w:cs="Arial"/>
          <w:szCs w:val="16"/>
          <w:lang w:val="el-GR"/>
        </w:rPr>
        <w:tab/>
      </w:r>
    </w:p>
    <w:p w14:paraId="646A2AB2" w14:textId="77777777" w:rsidR="00843D98" w:rsidRPr="00820341" w:rsidRDefault="00843D98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  <w:r w:rsidRPr="00820341">
        <w:rPr>
          <w:rFonts w:cs="Arial"/>
          <w:szCs w:val="16"/>
          <w:lang w:val="el-GR"/>
        </w:rPr>
        <w:t>Εγκεκριμένος Λογιστής</w:t>
      </w:r>
    </w:p>
    <w:p w14:paraId="57F4EA38" w14:textId="77777777" w:rsidR="00843D98" w:rsidRPr="00820341" w:rsidRDefault="00843D98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</w:p>
    <w:p w14:paraId="69CA5456" w14:textId="77777777" w:rsidR="000B2018" w:rsidRPr="00820341" w:rsidRDefault="000B2018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</w:p>
    <w:p w14:paraId="121259F6" w14:textId="77777777" w:rsidR="00843D98" w:rsidRPr="00820341" w:rsidRDefault="00843D98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  <w:r w:rsidRPr="00820341">
        <w:rPr>
          <w:rFonts w:cs="Arial"/>
          <w:szCs w:val="16"/>
          <w:lang w:val="el-GR"/>
        </w:rPr>
        <w:t>[Όνομα</w:t>
      </w:r>
      <w:r w:rsidR="004D7F03" w:rsidRPr="00820341">
        <w:rPr>
          <w:rFonts w:cs="Arial"/>
          <w:szCs w:val="16"/>
          <w:lang w:val="el-GR"/>
        </w:rPr>
        <w:t xml:space="preserve"> και ιδιότητα</w:t>
      </w:r>
      <w:r w:rsidRPr="00820341">
        <w:rPr>
          <w:rFonts w:cs="Arial"/>
          <w:szCs w:val="16"/>
          <w:lang w:val="el-GR"/>
        </w:rPr>
        <w:t>]</w:t>
      </w:r>
    </w:p>
    <w:p w14:paraId="6511E95D" w14:textId="77777777" w:rsidR="005F75A6" w:rsidRPr="00820341" w:rsidRDefault="005F75A6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  <w:r w:rsidRPr="00820341">
        <w:rPr>
          <w:rFonts w:cs="Arial"/>
          <w:szCs w:val="16"/>
          <w:lang w:val="el-GR"/>
        </w:rPr>
        <w:t xml:space="preserve">[Σώμα Επαγγελματιών Λογιστών του οποίου </w:t>
      </w:r>
      <w:r w:rsidR="002E264F" w:rsidRPr="00820341">
        <w:rPr>
          <w:rFonts w:cs="Arial"/>
          <w:szCs w:val="16"/>
          <w:lang w:val="el-GR"/>
        </w:rPr>
        <w:t>είναι μέλος</w:t>
      </w:r>
      <w:r w:rsidRPr="00820341">
        <w:rPr>
          <w:rFonts w:cs="Arial"/>
          <w:szCs w:val="16"/>
          <w:lang w:val="el-GR"/>
        </w:rPr>
        <w:t xml:space="preserve">] </w:t>
      </w:r>
    </w:p>
    <w:p w14:paraId="7B327B0F" w14:textId="77777777" w:rsidR="00843D98" w:rsidRPr="00820341" w:rsidRDefault="00843D98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  <w:r w:rsidRPr="00820341">
        <w:rPr>
          <w:rFonts w:cs="Arial"/>
          <w:szCs w:val="16"/>
          <w:lang w:val="el-GR"/>
        </w:rPr>
        <w:t>[Διεύθυνση]</w:t>
      </w:r>
    </w:p>
    <w:p w14:paraId="5AA7EC54" w14:textId="77777777" w:rsidR="00843D98" w:rsidRPr="00820341" w:rsidRDefault="00843D98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  <w:r w:rsidRPr="00820341">
        <w:rPr>
          <w:rFonts w:cs="Arial"/>
          <w:szCs w:val="16"/>
          <w:lang w:val="el-GR"/>
        </w:rPr>
        <w:t>[Στοιχεία επικοινωνίας]</w:t>
      </w:r>
    </w:p>
    <w:p w14:paraId="77223259" w14:textId="77777777" w:rsidR="008D3BAC" w:rsidRPr="008D3BAC" w:rsidRDefault="00843D98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  <w:r w:rsidRPr="00820341">
        <w:rPr>
          <w:rFonts w:cs="Arial"/>
          <w:szCs w:val="16"/>
          <w:lang w:val="el-GR"/>
        </w:rPr>
        <w:t>[Ημερομηνία]</w:t>
      </w:r>
      <w:r w:rsidR="000E5397">
        <w:rPr>
          <w:rFonts w:cs="Arial"/>
          <w:szCs w:val="16"/>
          <w:lang w:val="el-GR"/>
        </w:rPr>
        <w:tab/>
      </w:r>
    </w:p>
    <w:sectPr w:rsidR="008D3BAC" w:rsidRPr="008D3BAC" w:rsidSect="00856DFD">
      <w:headerReference w:type="even" r:id="rId8"/>
      <w:footerReference w:type="default" r:id="rId9"/>
      <w:footerReference w:type="first" r:id="rId10"/>
      <w:pgSz w:w="11906" w:h="16838" w:code="9"/>
      <w:pgMar w:top="720" w:right="1274" w:bottom="720" w:left="1276" w:header="706" w:footer="14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A1F6F3" w14:textId="77777777" w:rsidR="00EF53D3" w:rsidRDefault="00EF53D3">
      <w:r>
        <w:separator/>
      </w:r>
    </w:p>
  </w:endnote>
  <w:endnote w:type="continuationSeparator" w:id="0">
    <w:p w14:paraId="17950D8C" w14:textId="77777777" w:rsidR="00EF53D3" w:rsidRDefault="00EF53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164DD7" w14:textId="62D37749" w:rsidR="00820341" w:rsidRDefault="00820341">
    <w:pPr>
      <w:pStyle w:val="Footer"/>
    </w:pPr>
  </w:p>
  <w:p w14:paraId="4625D829" w14:textId="77777777" w:rsidR="00820341" w:rsidRDefault="008203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44FC4A" w14:textId="73D1F5FB" w:rsidR="00820341" w:rsidRPr="00820341" w:rsidRDefault="00820341">
    <w:pPr>
      <w:pStyle w:val="Footer"/>
      <w:rPr>
        <w:lang w:val="el-GR"/>
      </w:rPr>
    </w:pPr>
    <w:r>
      <w:rPr>
        <w:lang w:val="el-GR"/>
      </w:rPr>
      <w:t>*(το Χ1 και Χ2 και Χ3 πρέπει να αναφέρεται στην ίδια περίοδο και στην περίοδο για την οποία υποβάλλεται η αίτηση.)</w:t>
    </w:r>
  </w:p>
  <w:p w14:paraId="4F9A1336" w14:textId="161E8E79" w:rsidR="00445761" w:rsidRPr="00CA326A" w:rsidRDefault="00445761" w:rsidP="00445761">
    <w:pPr>
      <w:pStyle w:val="Footer"/>
      <w:jc w:val="center"/>
      <w:rPr>
        <w:lang w:val="el-G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2B80F1" w14:textId="77777777" w:rsidR="00EF53D3" w:rsidRDefault="00EF53D3">
      <w:r>
        <w:separator/>
      </w:r>
    </w:p>
  </w:footnote>
  <w:footnote w:type="continuationSeparator" w:id="0">
    <w:p w14:paraId="672397F1" w14:textId="77777777" w:rsidR="00EF53D3" w:rsidRDefault="00EF53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974820" w14:textId="77777777" w:rsidR="00FA03E4" w:rsidRDefault="00C3492D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FA03E4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3B6C633" w14:textId="77777777" w:rsidR="00FA03E4" w:rsidRDefault="00FA03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6340EB"/>
    <w:multiLevelType w:val="hybridMultilevel"/>
    <w:tmpl w:val="17FC9ECC"/>
    <w:lvl w:ilvl="0" w:tplc="C9DEC13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615A2"/>
    <w:multiLevelType w:val="hybridMultilevel"/>
    <w:tmpl w:val="36048800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343818"/>
    <w:multiLevelType w:val="hybridMultilevel"/>
    <w:tmpl w:val="74149A5C"/>
    <w:lvl w:ilvl="0" w:tplc="049AE2F8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58288C"/>
    <w:multiLevelType w:val="hybridMultilevel"/>
    <w:tmpl w:val="8A06A3A6"/>
    <w:lvl w:ilvl="0" w:tplc="CF101CE0">
      <w:start w:val="1"/>
      <mc:AlternateContent>
        <mc:Choice Requires="w14">
          <w:numFmt w:val="custom" w:format="α, β, γ, ..."/>
        </mc:Choice>
        <mc:Fallback>
          <w:numFmt w:val="decimal"/>
        </mc:Fallback>
      </mc:AlternateContent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A2424E"/>
    <w:multiLevelType w:val="hybridMultilevel"/>
    <w:tmpl w:val="18CA470A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737873"/>
    <w:multiLevelType w:val="hybridMultilevel"/>
    <w:tmpl w:val="5F580D10"/>
    <w:lvl w:ilvl="0" w:tplc="049AE2F8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A56786"/>
    <w:multiLevelType w:val="hybridMultilevel"/>
    <w:tmpl w:val="9EB4F0E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AA70987"/>
    <w:multiLevelType w:val="hybridMultilevel"/>
    <w:tmpl w:val="8534A2A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AD3BAD"/>
    <w:multiLevelType w:val="hybridMultilevel"/>
    <w:tmpl w:val="53707CA6"/>
    <w:lvl w:ilvl="0" w:tplc="049AE2F8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225A3C"/>
    <w:multiLevelType w:val="hybridMultilevel"/>
    <w:tmpl w:val="874023AE"/>
    <w:lvl w:ilvl="0" w:tplc="13CE4B70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CFA1F76"/>
    <w:multiLevelType w:val="hybridMultilevel"/>
    <w:tmpl w:val="58841F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F5F7B4D"/>
    <w:multiLevelType w:val="hybridMultilevel"/>
    <w:tmpl w:val="6F3A775C"/>
    <w:lvl w:ilvl="0" w:tplc="F7E81A4A">
      <w:start w:val="1"/>
      <w:numFmt w:val="lowerRoman"/>
      <w:lvlText w:val="%1."/>
      <w:lvlJc w:val="left"/>
      <w:pPr>
        <w:ind w:left="915" w:hanging="72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275" w:hanging="360"/>
      </w:pPr>
    </w:lvl>
    <w:lvl w:ilvl="2" w:tplc="0408001B" w:tentative="1">
      <w:start w:val="1"/>
      <w:numFmt w:val="lowerRoman"/>
      <w:lvlText w:val="%3."/>
      <w:lvlJc w:val="right"/>
      <w:pPr>
        <w:ind w:left="1995" w:hanging="180"/>
      </w:pPr>
    </w:lvl>
    <w:lvl w:ilvl="3" w:tplc="0408000F" w:tentative="1">
      <w:start w:val="1"/>
      <w:numFmt w:val="decimal"/>
      <w:lvlText w:val="%4."/>
      <w:lvlJc w:val="left"/>
      <w:pPr>
        <w:ind w:left="2715" w:hanging="360"/>
      </w:pPr>
    </w:lvl>
    <w:lvl w:ilvl="4" w:tplc="04080019" w:tentative="1">
      <w:start w:val="1"/>
      <w:numFmt w:val="lowerLetter"/>
      <w:lvlText w:val="%5."/>
      <w:lvlJc w:val="left"/>
      <w:pPr>
        <w:ind w:left="3435" w:hanging="360"/>
      </w:pPr>
    </w:lvl>
    <w:lvl w:ilvl="5" w:tplc="0408001B" w:tentative="1">
      <w:start w:val="1"/>
      <w:numFmt w:val="lowerRoman"/>
      <w:lvlText w:val="%6."/>
      <w:lvlJc w:val="right"/>
      <w:pPr>
        <w:ind w:left="4155" w:hanging="180"/>
      </w:pPr>
    </w:lvl>
    <w:lvl w:ilvl="6" w:tplc="0408000F" w:tentative="1">
      <w:start w:val="1"/>
      <w:numFmt w:val="decimal"/>
      <w:lvlText w:val="%7."/>
      <w:lvlJc w:val="left"/>
      <w:pPr>
        <w:ind w:left="4875" w:hanging="360"/>
      </w:pPr>
    </w:lvl>
    <w:lvl w:ilvl="7" w:tplc="04080019" w:tentative="1">
      <w:start w:val="1"/>
      <w:numFmt w:val="lowerLetter"/>
      <w:lvlText w:val="%8."/>
      <w:lvlJc w:val="left"/>
      <w:pPr>
        <w:ind w:left="5595" w:hanging="360"/>
      </w:pPr>
    </w:lvl>
    <w:lvl w:ilvl="8" w:tplc="0408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12" w15:restartNumberingAfterBreak="0">
    <w:nsid w:val="31C470CD"/>
    <w:multiLevelType w:val="hybridMultilevel"/>
    <w:tmpl w:val="85F456CA"/>
    <w:lvl w:ilvl="0" w:tplc="CF101CE0">
      <w:start w:val="1"/>
      <mc:AlternateContent>
        <mc:Choice Requires="w14">
          <w:numFmt w:val="custom" w:format="α, β, γ, ..."/>
        </mc:Choice>
        <mc:Fallback>
          <w:numFmt w:val="decimal"/>
        </mc:Fallback>
      </mc:AlternateContent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4A16F3"/>
    <w:multiLevelType w:val="hybridMultilevel"/>
    <w:tmpl w:val="4CFCC81A"/>
    <w:lvl w:ilvl="0" w:tplc="33166294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5516BD"/>
    <w:multiLevelType w:val="hybridMultilevel"/>
    <w:tmpl w:val="F4F05502"/>
    <w:lvl w:ilvl="0" w:tplc="049AE2F8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FB3C88"/>
    <w:multiLevelType w:val="hybridMultilevel"/>
    <w:tmpl w:val="BCD6FC9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C76447"/>
    <w:multiLevelType w:val="hybridMultilevel"/>
    <w:tmpl w:val="7B201BA6"/>
    <w:lvl w:ilvl="0" w:tplc="912480E6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1C72BB4"/>
    <w:multiLevelType w:val="hybridMultilevel"/>
    <w:tmpl w:val="9D204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BA02BF"/>
    <w:multiLevelType w:val="hybridMultilevel"/>
    <w:tmpl w:val="F19ECA90"/>
    <w:lvl w:ilvl="0" w:tplc="049AE2F8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2919C9"/>
    <w:multiLevelType w:val="hybridMultilevel"/>
    <w:tmpl w:val="C872326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A572DD3"/>
    <w:multiLevelType w:val="hybridMultilevel"/>
    <w:tmpl w:val="71C04A8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ACD68BB"/>
    <w:multiLevelType w:val="hybridMultilevel"/>
    <w:tmpl w:val="44F6F12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A3254F"/>
    <w:multiLevelType w:val="hybridMultilevel"/>
    <w:tmpl w:val="600E7950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8E7D98"/>
    <w:multiLevelType w:val="hybridMultilevel"/>
    <w:tmpl w:val="EEA268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507C94"/>
    <w:multiLevelType w:val="hybridMultilevel"/>
    <w:tmpl w:val="04440B1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74462B"/>
    <w:multiLevelType w:val="hybridMultilevel"/>
    <w:tmpl w:val="677ECB8E"/>
    <w:lvl w:ilvl="0" w:tplc="7D34C72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604423"/>
    <w:multiLevelType w:val="hybridMultilevel"/>
    <w:tmpl w:val="3DE010B6"/>
    <w:lvl w:ilvl="0" w:tplc="F7E81A4A">
      <w:start w:val="1"/>
      <w:numFmt w:val="lowerRoman"/>
      <w:lvlText w:val="%1."/>
      <w:lvlJc w:val="left"/>
      <w:pPr>
        <w:ind w:left="915" w:hanging="72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275" w:hanging="360"/>
      </w:pPr>
    </w:lvl>
    <w:lvl w:ilvl="2" w:tplc="0408001B" w:tentative="1">
      <w:start w:val="1"/>
      <w:numFmt w:val="lowerRoman"/>
      <w:lvlText w:val="%3."/>
      <w:lvlJc w:val="right"/>
      <w:pPr>
        <w:ind w:left="1995" w:hanging="180"/>
      </w:pPr>
    </w:lvl>
    <w:lvl w:ilvl="3" w:tplc="0408000F" w:tentative="1">
      <w:start w:val="1"/>
      <w:numFmt w:val="decimal"/>
      <w:lvlText w:val="%4."/>
      <w:lvlJc w:val="left"/>
      <w:pPr>
        <w:ind w:left="2715" w:hanging="360"/>
      </w:pPr>
    </w:lvl>
    <w:lvl w:ilvl="4" w:tplc="04080019" w:tentative="1">
      <w:start w:val="1"/>
      <w:numFmt w:val="lowerLetter"/>
      <w:lvlText w:val="%5."/>
      <w:lvlJc w:val="left"/>
      <w:pPr>
        <w:ind w:left="3435" w:hanging="360"/>
      </w:pPr>
    </w:lvl>
    <w:lvl w:ilvl="5" w:tplc="0408001B" w:tentative="1">
      <w:start w:val="1"/>
      <w:numFmt w:val="lowerRoman"/>
      <w:lvlText w:val="%6."/>
      <w:lvlJc w:val="right"/>
      <w:pPr>
        <w:ind w:left="4155" w:hanging="180"/>
      </w:pPr>
    </w:lvl>
    <w:lvl w:ilvl="6" w:tplc="0408000F" w:tentative="1">
      <w:start w:val="1"/>
      <w:numFmt w:val="decimal"/>
      <w:lvlText w:val="%7."/>
      <w:lvlJc w:val="left"/>
      <w:pPr>
        <w:ind w:left="4875" w:hanging="360"/>
      </w:pPr>
    </w:lvl>
    <w:lvl w:ilvl="7" w:tplc="04080019" w:tentative="1">
      <w:start w:val="1"/>
      <w:numFmt w:val="lowerLetter"/>
      <w:lvlText w:val="%8."/>
      <w:lvlJc w:val="left"/>
      <w:pPr>
        <w:ind w:left="5595" w:hanging="360"/>
      </w:pPr>
    </w:lvl>
    <w:lvl w:ilvl="8" w:tplc="0408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27" w15:restartNumberingAfterBreak="0">
    <w:nsid w:val="5FF1790D"/>
    <w:multiLevelType w:val="hybridMultilevel"/>
    <w:tmpl w:val="6248C21A"/>
    <w:lvl w:ilvl="0" w:tplc="7D34C72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4D7792"/>
    <w:multiLevelType w:val="hybridMultilevel"/>
    <w:tmpl w:val="584CE274"/>
    <w:lvl w:ilvl="0" w:tplc="912480E6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224293"/>
    <w:multiLevelType w:val="hybridMultilevel"/>
    <w:tmpl w:val="39B2EA72"/>
    <w:lvl w:ilvl="0" w:tplc="6B2A9F84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816F50"/>
    <w:multiLevelType w:val="hybridMultilevel"/>
    <w:tmpl w:val="0D96935E"/>
    <w:lvl w:ilvl="0" w:tplc="16480A94">
      <w:start w:val="2"/>
      <w:numFmt w:val="decimal"/>
      <w:lvlText w:val="%1.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D6225FE"/>
    <w:multiLevelType w:val="hybridMultilevel"/>
    <w:tmpl w:val="9386FDC0"/>
    <w:lvl w:ilvl="0" w:tplc="7D34C72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7C52CC"/>
    <w:multiLevelType w:val="hybridMultilevel"/>
    <w:tmpl w:val="004E1974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633019"/>
    <w:multiLevelType w:val="hybridMultilevel"/>
    <w:tmpl w:val="A32C3900"/>
    <w:lvl w:ilvl="0" w:tplc="CEC60E02">
      <w:start w:val="1"/>
      <w:numFmt w:val="lowerRoman"/>
      <w:lvlText w:val="(%1)"/>
      <w:lvlJc w:val="left"/>
      <w:pPr>
        <w:tabs>
          <w:tab w:val="num" w:pos="1830"/>
        </w:tabs>
        <w:ind w:left="1830" w:hanging="111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4" w15:restartNumberingAfterBreak="0">
    <w:nsid w:val="77FF48A0"/>
    <w:multiLevelType w:val="hybridMultilevel"/>
    <w:tmpl w:val="C57C9F5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85C217E"/>
    <w:multiLevelType w:val="hybridMultilevel"/>
    <w:tmpl w:val="155256C8"/>
    <w:lvl w:ilvl="0" w:tplc="6450DC54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9D11F14"/>
    <w:multiLevelType w:val="hybridMultilevel"/>
    <w:tmpl w:val="FE1ADDE2"/>
    <w:lvl w:ilvl="0" w:tplc="21B45FE2">
      <w:start w:val="3"/>
      <w:numFmt w:val="decimal"/>
      <w:lvlText w:val="%1."/>
      <w:lvlJc w:val="left"/>
      <w:pPr>
        <w:ind w:left="4035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4755" w:hanging="360"/>
      </w:pPr>
    </w:lvl>
    <w:lvl w:ilvl="2" w:tplc="0408001B" w:tentative="1">
      <w:start w:val="1"/>
      <w:numFmt w:val="lowerRoman"/>
      <w:lvlText w:val="%3."/>
      <w:lvlJc w:val="right"/>
      <w:pPr>
        <w:ind w:left="5475" w:hanging="180"/>
      </w:pPr>
    </w:lvl>
    <w:lvl w:ilvl="3" w:tplc="0408000F" w:tentative="1">
      <w:start w:val="1"/>
      <w:numFmt w:val="decimal"/>
      <w:lvlText w:val="%4."/>
      <w:lvlJc w:val="left"/>
      <w:pPr>
        <w:ind w:left="6195" w:hanging="360"/>
      </w:pPr>
    </w:lvl>
    <w:lvl w:ilvl="4" w:tplc="04080019" w:tentative="1">
      <w:start w:val="1"/>
      <w:numFmt w:val="lowerLetter"/>
      <w:lvlText w:val="%5."/>
      <w:lvlJc w:val="left"/>
      <w:pPr>
        <w:ind w:left="6915" w:hanging="360"/>
      </w:pPr>
    </w:lvl>
    <w:lvl w:ilvl="5" w:tplc="0408001B" w:tentative="1">
      <w:start w:val="1"/>
      <w:numFmt w:val="lowerRoman"/>
      <w:lvlText w:val="%6."/>
      <w:lvlJc w:val="right"/>
      <w:pPr>
        <w:ind w:left="7635" w:hanging="180"/>
      </w:pPr>
    </w:lvl>
    <w:lvl w:ilvl="6" w:tplc="0408000F" w:tentative="1">
      <w:start w:val="1"/>
      <w:numFmt w:val="decimal"/>
      <w:lvlText w:val="%7."/>
      <w:lvlJc w:val="left"/>
      <w:pPr>
        <w:ind w:left="8355" w:hanging="360"/>
      </w:pPr>
    </w:lvl>
    <w:lvl w:ilvl="7" w:tplc="04080019" w:tentative="1">
      <w:start w:val="1"/>
      <w:numFmt w:val="lowerLetter"/>
      <w:lvlText w:val="%8."/>
      <w:lvlJc w:val="left"/>
      <w:pPr>
        <w:ind w:left="9075" w:hanging="360"/>
      </w:pPr>
    </w:lvl>
    <w:lvl w:ilvl="8" w:tplc="0408001B" w:tentative="1">
      <w:start w:val="1"/>
      <w:numFmt w:val="lowerRoman"/>
      <w:lvlText w:val="%9."/>
      <w:lvlJc w:val="right"/>
      <w:pPr>
        <w:ind w:left="9795" w:hanging="180"/>
      </w:pPr>
    </w:lvl>
  </w:abstractNum>
  <w:abstractNum w:abstractNumId="37" w15:restartNumberingAfterBreak="0">
    <w:nsid w:val="7C424F83"/>
    <w:multiLevelType w:val="hybridMultilevel"/>
    <w:tmpl w:val="4CD4DA2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33698F"/>
    <w:multiLevelType w:val="hybridMultilevel"/>
    <w:tmpl w:val="29E830E4"/>
    <w:lvl w:ilvl="0" w:tplc="04080013">
      <w:start w:val="1"/>
      <w:numFmt w:val="upperRoman"/>
      <w:lvlText w:val="%1."/>
      <w:lvlJc w:val="right"/>
      <w:pPr>
        <w:ind w:left="4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9" w15:restartNumberingAfterBreak="0">
    <w:nsid w:val="7DF91FDC"/>
    <w:multiLevelType w:val="hybridMultilevel"/>
    <w:tmpl w:val="C674081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10"/>
  </w:num>
  <w:num w:numId="3">
    <w:abstractNumId w:val="14"/>
  </w:num>
  <w:num w:numId="4">
    <w:abstractNumId w:val="18"/>
  </w:num>
  <w:num w:numId="5">
    <w:abstractNumId w:val="19"/>
  </w:num>
  <w:num w:numId="6">
    <w:abstractNumId w:val="8"/>
  </w:num>
  <w:num w:numId="7">
    <w:abstractNumId w:val="23"/>
  </w:num>
  <w:num w:numId="8">
    <w:abstractNumId w:val="39"/>
  </w:num>
  <w:num w:numId="9">
    <w:abstractNumId w:val="6"/>
  </w:num>
  <w:num w:numId="10">
    <w:abstractNumId w:val="5"/>
  </w:num>
  <w:num w:numId="11">
    <w:abstractNumId w:val="25"/>
  </w:num>
  <w:num w:numId="12">
    <w:abstractNumId w:val="27"/>
  </w:num>
  <w:num w:numId="13">
    <w:abstractNumId w:val="31"/>
  </w:num>
  <w:num w:numId="14">
    <w:abstractNumId w:val="30"/>
  </w:num>
  <w:num w:numId="15">
    <w:abstractNumId w:val="24"/>
  </w:num>
  <w:num w:numId="16">
    <w:abstractNumId w:val="20"/>
  </w:num>
  <w:num w:numId="17">
    <w:abstractNumId w:val="7"/>
  </w:num>
  <w:num w:numId="18">
    <w:abstractNumId w:val="34"/>
  </w:num>
  <w:num w:numId="19">
    <w:abstractNumId w:val="37"/>
  </w:num>
  <w:num w:numId="20">
    <w:abstractNumId w:val="33"/>
  </w:num>
  <w:num w:numId="21">
    <w:abstractNumId w:val="17"/>
  </w:num>
  <w:num w:numId="22">
    <w:abstractNumId w:val="1"/>
  </w:num>
  <w:num w:numId="23">
    <w:abstractNumId w:val="38"/>
  </w:num>
  <w:num w:numId="24">
    <w:abstractNumId w:val="11"/>
  </w:num>
  <w:num w:numId="25">
    <w:abstractNumId w:val="26"/>
  </w:num>
  <w:num w:numId="26">
    <w:abstractNumId w:val="36"/>
  </w:num>
  <w:num w:numId="27">
    <w:abstractNumId w:val="32"/>
  </w:num>
  <w:num w:numId="28">
    <w:abstractNumId w:val="29"/>
  </w:num>
  <w:num w:numId="29">
    <w:abstractNumId w:val="9"/>
  </w:num>
  <w:num w:numId="30">
    <w:abstractNumId w:val="35"/>
  </w:num>
  <w:num w:numId="31">
    <w:abstractNumId w:val="28"/>
  </w:num>
  <w:num w:numId="32">
    <w:abstractNumId w:val="16"/>
  </w:num>
  <w:num w:numId="33">
    <w:abstractNumId w:val="0"/>
  </w:num>
  <w:num w:numId="34">
    <w:abstractNumId w:val="4"/>
  </w:num>
  <w:num w:numId="35">
    <w:abstractNumId w:val="21"/>
  </w:num>
  <w:num w:numId="36">
    <w:abstractNumId w:val="22"/>
  </w:num>
  <w:num w:numId="37">
    <w:abstractNumId w:val="15"/>
  </w:num>
  <w:num w:numId="38">
    <w:abstractNumId w:val="12"/>
  </w:num>
  <w:num w:numId="39">
    <w:abstractNumId w:val="3"/>
  </w:num>
  <w:num w:numId="4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wM7IwNTIzM7E0MDdT0lEKTi0uzszPAykwrAUAsfDJwywAAAA="/>
  </w:docVars>
  <w:rsids>
    <w:rsidRoot w:val="009D0D57"/>
    <w:rsid w:val="00004DE3"/>
    <w:rsid w:val="000107F7"/>
    <w:rsid w:val="00011449"/>
    <w:rsid w:val="00014158"/>
    <w:rsid w:val="00022A9E"/>
    <w:rsid w:val="00023611"/>
    <w:rsid w:val="000279EB"/>
    <w:rsid w:val="00042717"/>
    <w:rsid w:val="000428D0"/>
    <w:rsid w:val="00043619"/>
    <w:rsid w:val="00043E24"/>
    <w:rsid w:val="00045029"/>
    <w:rsid w:val="00046536"/>
    <w:rsid w:val="00046E64"/>
    <w:rsid w:val="00053718"/>
    <w:rsid w:val="00060CBF"/>
    <w:rsid w:val="00061FCC"/>
    <w:rsid w:val="0006297C"/>
    <w:rsid w:val="000659CF"/>
    <w:rsid w:val="00065EA1"/>
    <w:rsid w:val="000678FB"/>
    <w:rsid w:val="0007242F"/>
    <w:rsid w:val="00075A47"/>
    <w:rsid w:val="000776D9"/>
    <w:rsid w:val="0008127D"/>
    <w:rsid w:val="00081DDF"/>
    <w:rsid w:val="00082904"/>
    <w:rsid w:val="00086E66"/>
    <w:rsid w:val="000871BA"/>
    <w:rsid w:val="00087259"/>
    <w:rsid w:val="00091DC3"/>
    <w:rsid w:val="000921C2"/>
    <w:rsid w:val="000976C4"/>
    <w:rsid w:val="000A0774"/>
    <w:rsid w:val="000A175D"/>
    <w:rsid w:val="000A2EF0"/>
    <w:rsid w:val="000B2018"/>
    <w:rsid w:val="000B3502"/>
    <w:rsid w:val="000B6C62"/>
    <w:rsid w:val="000C3BF0"/>
    <w:rsid w:val="000D040A"/>
    <w:rsid w:val="000D1092"/>
    <w:rsid w:val="000D3123"/>
    <w:rsid w:val="000D36DF"/>
    <w:rsid w:val="000D4A40"/>
    <w:rsid w:val="000D5579"/>
    <w:rsid w:val="000D6AAB"/>
    <w:rsid w:val="000E0668"/>
    <w:rsid w:val="000E24B2"/>
    <w:rsid w:val="000E5397"/>
    <w:rsid w:val="000F4643"/>
    <w:rsid w:val="000F72CD"/>
    <w:rsid w:val="00100305"/>
    <w:rsid w:val="00101D99"/>
    <w:rsid w:val="00113B7F"/>
    <w:rsid w:val="00120C60"/>
    <w:rsid w:val="001228AD"/>
    <w:rsid w:val="00125F36"/>
    <w:rsid w:val="0013088A"/>
    <w:rsid w:val="00130B3C"/>
    <w:rsid w:val="001316CA"/>
    <w:rsid w:val="0013220A"/>
    <w:rsid w:val="00133A22"/>
    <w:rsid w:val="001349A9"/>
    <w:rsid w:val="0013551A"/>
    <w:rsid w:val="001361BC"/>
    <w:rsid w:val="001405D1"/>
    <w:rsid w:val="001409CE"/>
    <w:rsid w:val="0014504B"/>
    <w:rsid w:val="00146940"/>
    <w:rsid w:val="00152B9F"/>
    <w:rsid w:val="0015777A"/>
    <w:rsid w:val="00157C71"/>
    <w:rsid w:val="001608C1"/>
    <w:rsid w:val="00160CFC"/>
    <w:rsid w:val="00166DA7"/>
    <w:rsid w:val="0016782D"/>
    <w:rsid w:val="00171D3E"/>
    <w:rsid w:val="0017511B"/>
    <w:rsid w:val="00176E43"/>
    <w:rsid w:val="00182CAF"/>
    <w:rsid w:val="00192455"/>
    <w:rsid w:val="00192681"/>
    <w:rsid w:val="001960B1"/>
    <w:rsid w:val="001A1DD9"/>
    <w:rsid w:val="001A2FB0"/>
    <w:rsid w:val="001A4895"/>
    <w:rsid w:val="001B1D0B"/>
    <w:rsid w:val="001B1FA2"/>
    <w:rsid w:val="001C15B6"/>
    <w:rsid w:val="001C17D4"/>
    <w:rsid w:val="001C1ED9"/>
    <w:rsid w:val="001C4371"/>
    <w:rsid w:val="001C507D"/>
    <w:rsid w:val="001C6BA5"/>
    <w:rsid w:val="001C7809"/>
    <w:rsid w:val="001D55A6"/>
    <w:rsid w:val="001F0734"/>
    <w:rsid w:val="001F6DC7"/>
    <w:rsid w:val="00200C79"/>
    <w:rsid w:val="0020146C"/>
    <w:rsid w:val="00203AFB"/>
    <w:rsid w:val="00205C5A"/>
    <w:rsid w:val="00210E2B"/>
    <w:rsid w:val="0021550C"/>
    <w:rsid w:val="00215553"/>
    <w:rsid w:val="0021559D"/>
    <w:rsid w:val="00215F38"/>
    <w:rsid w:val="002174EA"/>
    <w:rsid w:val="00222053"/>
    <w:rsid w:val="002238CA"/>
    <w:rsid w:val="00227509"/>
    <w:rsid w:val="002332E3"/>
    <w:rsid w:val="0024088A"/>
    <w:rsid w:val="00245FB3"/>
    <w:rsid w:val="0025320E"/>
    <w:rsid w:val="002541A0"/>
    <w:rsid w:val="0025479E"/>
    <w:rsid w:val="00256CBE"/>
    <w:rsid w:val="0025720F"/>
    <w:rsid w:val="00262DA8"/>
    <w:rsid w:val="002646CD"/>
    <w:rsid w:val="002667A1"/>
    <w:rsid w:val="002711C9"/>
    <w:rsid w:val="002713EC"/>
    <w:rsid w:val="00272EF7"/>
    <w:rsid w:val="00274FEA"/>
    <w:rsid w:val="002773D9"/>
    <w:rsid w:val="00282186"/>
    <w:rsid w:val="00287E9B"/>
    <w:rsid w:val="00290251"/>
    <w:rsid w:val="002930C3"/>
    <w:rsid w:val="00295361"/>
    <w:rsid w:val="00296A0A"/>
    <w:rsid w:val="002A0260"/>
    <w:rsid w:val="002A32A8"/>
    <w:rsid w:val="002A5970"/>
    <w:rsid w:val="002B01FF"/>
    <w:rsid w:val="002B627D"/>
    <w:rsid w:val="002C01DE"/>
    <w:rsid w:val="002C6FBF"/>
    <w:rsid w:val="002D1C1B"/>
    <w:rsid w:val="002D5828"/>
    <w:rsid w:val="002D67CC"/>
    <w:rsid w:val="002D70A9"/>
    <w:rsid w:val="002D741B"/>
    <w:rsid w:val="002E264F"/>
    <w:rsid w:val="002E5292"/>
    <w:rsid w:val="002E5E12"/>
    <w:rsid w:val="002F0BD5"/>
    <w:rsid w:val="002F0CE2"/>
    <w:rsid w:val="002F1BAC"/>
    <w:rsid w:val="002F2BC4"/>
    <w:rsid w:val="002F2E8F"/>
    <w:rsid w:val="002F37BB"/>
    <w:rsid w:val="002F37C5"/>
    <w:rsid w:val="003004E0"/>
    <w:rsid w:val="00305C78"/>
    <w:rsid w:val="00310D3C"/>
    <w:rsid w:val="00311994"/>
    <w:rsid w:val="00312A7A"/>
    <w:rsid w:val="00314E53"/>
    <w:rsid w:val="00314F63"/>
    <w:rsid w:val="00316B0A"/>
    <w:rsid w:val="00321717"/>
    <w:rsid w:val="00321D61"/>
    <w:rsid w:val="00326BED"/>
    <w:rsid w:val="00327EE1"/>
    <w:rsid w:val="003333A6"/>
    <w:rsid w:val="003341AA"/>
    <w:rsid w:val="0033430D"/>
    <w:rsid w:val="00341F95"/>
    <w:rsid w:val="00342676"/>
    <w:rsid w:val="003426D5"/>
    <w:rsid w:val="0034307A"/>
    <w:rsid w:val="00344309"/>
    <w:rsid w:val="00352FB2"/>
    <w:rsid w:val="00361FE0"/>
    <w:rsid w:val="00364EB9"/>
    <w:rsid w:val="003662EA"/>
    <w:rsid w:val="00372F56"/>
    <w:rsid w:val="00380BCC"/>
    <w:rsid w:val="0038342E"/>
    <w:rsid w:val="00385A96"/>
    <w:rsid w:val="003860E3"/>
    <w:rsid w:val="00392C66"/>
    <w:rsid w:val="00393C03"/>
    <w:rsid w:val="00394ACE"/>
    <w:rsid w:val="0039613E"/>
    <w:rsid w:val="003A188F"/>
    <w:rsid w:val="003A3A38"/>
    <w:rsid w:val="003A5B5E"/>
    <w:rsid w:val="003B0A3E"/>
    <w:rsid w:val="003B20E1"/>
    <w:rsid w:val="003B5A7A"/>
    <w:rsid w:val="003B60DD"/>
    <w:rsid w:val="003B68EE"/>
    <w:rsid w:val="003C3698"/>
    <w:rsid w:val="003C490D"/>
    <w:rsid w:val="003D6D24"/>
    <w:rsid w:val="003E1264"/>
    <w:rsid w:val="003E5998"/>
    <w:rsid w:val="003E79C9"/>
    <w:rsid w:val="003F136B"/>
    <w:rsid w:val="003F7B64"/>
    <w:rsid w:val="004015ED"/>
    <w:rsid w:val="00402B74"/>
    <w:rsid w:val="00402E1B"/>
    <w:rsid w:val="00403B10"/>
    <w:rsid w:val="00403EC3"/>
    <w:rsid w:val="004046CD"/>
    <w:rsid w:val="00404CEF"/>
    <w:rsid w:val="0040662D"/>
    <w:rsid w:val="00412F55"/>
    <w:rsid w:val="00417F13"/>
    <w:rsid w:val="004235C9"/>
    <w:rsid w:val="004240A8"/>
    <w:rsid w:val="004260F6"/>
    <w:rsid w:val="00432CDD"/>
    <w:rsid w:val="0043715C"/>
    <w:rsid w:val="00440332"/>
    <w:rsid w:val="0044061B"/>
    <w:rsid w:val="004406BD"/>
    <w:rsid w:val="0044198A"/>
    <w:rsid w:val="004453E6"/>
    <w:rsid w:val="00445761"/>
    <w:rsid w:val="00446AD0"/>
    <w:rsid w:val="00447B07"/>
    <w:rsid w:val="00447B4A"/>
    <w:rsid w:val="00450A06"/>
    <w:rsid w:val="00451B59"/>
    <w:rsid w:val="00453637"/>
    <w:rsid w:val="004545F8"/>
    <w:rsid w:val="004606A0"/>
    <w:rsid w:val="0046241D"/>
    <w:rsid w:val="00462D9C"/>
    <w:rsid w:val="00465BB3"/>
    <w:rsid w:val="0046688A"/>
    <w:rsid w:val="004703CA"/>
    <w:rsid w:val="00473626"/>
    <w:rsid w:val="00474686"/>
    <w:rsid w:val="004769A9"/>
    <w:rsid w:val="004778F1"/>
    <w:rsid w:val="004802FA"/>
    <w:rsid w:val="004803A8"/>
    <w:rsid w:val="0048255C"/>
    <w:rsid w:val="00482908"/>
    <w:rsid w:val="004845AE"/>
    <w:rsid w:val="004857D8"/>
    <w:rsid w:val="004876B9"/>
    <w:rsid w:val="00495D1C"/>
    <w:rsid w:val="0049627D"/>
    <w:rsid w:val="004B46E6"/>
    <w:rsid w:val="004B69F6"/>
    <w:rsid w:val="004B762D"/>
    <w:rsid w:val="004C4B86"/>
    <w:rsid w:val="004C7007"/>
    <w:rsid w:val="004D6DA8"/>
    <w:rsid w:val="004D7F03"/>
    <w:rsid w:val="004D7FDB"/>
    <w:rsid w:val="004E1D68"/>
    <w:rsid w:val="004E2357"/>
    <w:rsid w:val="004E7CD1"/>
    <w:rsid w:val="004F0259"/>
    <w:rsid w:val="004F05DF"/>
    <w:rsid w:val="004F2116"/>
    <w:rsid w:val="004F3F2C"/>
    <w:rsid w:val="004F4A21"/>
    <w:rsid w:val="004F4D66"/>
    <w:rsid w:val="004F5D4C"/>
    <w:rsid w:val="0050211A"/>
    <w:rsid w:val="00505C68"/>
    <w:rsid w:val="0050680A"/>
    <w:rsid w:val="00506BBF"/>
    <w:rsid w:val="00510F3E"/>
    <w:rsid w:val="00511E19"/>
    <w:rsid w:val="00514131"/>
    <w:rsid w:val="005167E5"/>
    <w:rsid w:val="00517061"/>
    <w:rsid w:val="005172DE"/>
    <w:rsid w:val="0052048D"/>
    <w:rsid w:val="00534AD6"/>
    <w:rsid w:val="005372BE"/>
    <w:rsid w:val="00543E59"/>
    <w:rsid w:val="0054442C"/>
    <w:rsid w:val="005450D8"/>
    <w:rsid w:val="00545DC5"/>
    <w:rsid w:val="00560320"/>
    <w:rsid w:val="005606D0"/>
    <w:rsid w:val="00561009"/>
    <w:rsid w:val="00565A21"/>
    <w:rsid w:val="00566E9B"/>
    <w:rsid w:val="00570825"/>
    <w:rsid w:val="0057152A"/>
    <w:rsid w:val="00573C70"/>
    <w:rsid w:val="00573D4C"/>
    <w:rsid w:val="005823F1"/>
    <w:rsid w:val="00584932"/>
    <w:rsid w:val="00585C7A"/>
    <w:rsid w:val="00592A43"/>
    <w:rsid w:val="005951FA"/>
    <w:rsid w:val="0059629A"/>
    <w:rsid w:val="00596A87"/>
    <w:rsid w:val="005A048D"/>
    <w:rsid w:val="005A4942"/>
    <w:rsid w:val="005A6D4B"/>
    <w:rsid w:val="005A77A4"/>
    <w:rsid w:val="005B1F46"/>
    <w:rsid w:val="005B7895"/>
    <w:rsid w:val="005C479E"/>
    <w:rsid w:val="005C530E"/>
    <w:rsid w:val="005C6850"/>
    <w:rsid w:val="005C6A7E"/>
    <w:rsid w:val="005D0CAC"/>
    <w:rsid w:val="005D4B7A"/>
    <w:rsid w:val="005D4BDC"/>
    <w:rsid w:val="005E53B6"/>
    <w:rsid w:val="005E6E28"/>
    <w:rsid w:val="005E77C2"/>
    <w:rsid w:val="005E7FC5"/>
    <w:rsid w:val="005F33D8"/>
    <w:rsid w:val="005F75A6"/>
    <w:rsid w:val="005F7C40"/>
    <w:rsid w:val="006012AA"/>
    <w:rsid w:val="00604D51"/>
    <w:rsid w:val="006056A6"/>
    <w:rsid w:val="0060702E"/>
    <w:rsid w:val="006162F6"/>
    <w:rsid w:val="006164B5"/>
    <w:rsid w:val="006165CF"/>
    <w:rsid w:val="0062045B"/>
    <w:rsid w:val="00621AC6"/>
    <w:rsid w:val="006262E0"/>
    <w:rsid w:val="00627159"/>
    <w:rsid w:val="00627281"/>
    <w:rsid w:val="0063454A"/>
    <w:rsid w:val="00634BB0"/>
    <w:rsid w:val="0063522F"/>
    <w:rsid w:val="006355BE"/>
    <w:rsid w:val="0063669B"/>
    <w:rsid w:val="006366C4"/>
    <w:rsid w:val="00637C6F"/>
    <w:rsid w:val="00640649"/>
    <w:rsid w:val="00646746"/>
    <w:rsid w:val="00646B79"/>
    <w:rsid w:val="0064712F"/>
    <w:rsid w:val="0065377A"/>
    <w:rsid w:val="006550C3"/>
    <w:rsid w:val="00655784"/>
    <w:rsid w:val="00655DE5"/>
    <w:rsid w:val="00656A69"/>
    <w:rsid w:val="00656B9F"/>
    <w:rsid w:val="00665C04"/>
    <w:rsid w:val="00667DC4"/>
    <w:rsid w:val="006708D1"/>
    <w:rsid w:val="00680F5C"/>
    <w:rsid w:val="00681A37"/>
    <w:rsid w:val="00681BC6"/>
    <w:rsid w:val="00691810"/>
    <w:rsid w:val="00692C91"/>
    <w:rsid w:val="00693944"/>
    <w:rsid w:val="00694C97"/>
    <w:rsid w:val="0069524F"/>
    <w:rsid w:val="00696298"/>
    <w:rsid w:val="006A4399"/>
    <w:rsid w:val="006A65FF"/>
    <w:rsid w:val="006C0BB1"/>
    <w:rsid w:val="006C2384"/>
    <w:rsid w:val="006C30F7"/>
    <w:rsid w:val="006C55F7"/>
    <w:rsid w:val="006D0DFC"/>
    <w:rsid w:val="006D3140"/>
    <w:rsid w:val="006D4C30"/>
    <w:rsid w:val="006D4EF9"/>
    <w:rsid w:val="006D54D0"/>
    <w:rsid w:val="006D736C"/>
    <w:rsid w:val="006E3611"/>
    <w:rsid w:val="006E382A"/>
    <w:rsid w:val="006E6092"/>
    <w:rsid w:val="006E65CE"/>
    <w:rsid w:val="006E7B23"/>
    <w:rsid w:val="006E7EDC"/>
    <w:rsid w:val="006F15C7"/>
    <w:rsid w:val="006F21F9"/>
    <w:rsid w:val="006F57CD"/>
    <w:rsid w:val="006F5A0D"/>
    <w:rsid w:val="006F6070"/>
    <w:rsid w:val="00701B4B"/>
    <w:rsid w:val="0070408F"/>
    <w:rsid w:val="007069A8"/>
    <w:rsid w:val="007110BF"/>
    <w:rsid w:val="007140D8"/>
    <w:rsid w:val="00715A90"/>
    <w:rsid w:val="00717627"/>
    <w:rsid w:val="00720DA9"/>
    <w:rsid w:val="00721CD8"/>
    <w:rsid w:val="007229BA"/>
    <w:rsid w:val="00725927"/>
    <w:rsid w:val="007301F6"/>
    <w:rsid w:val="00730352"/>
    <w:rsid w:val="00731670"/>
    <w:rsid w:val="007327B5"/>
    <w:rsid w:val="00736CBD"/>
    <w:rsid w:val="007418FB"/>
    <w:rsid w:val="00741CFC"/>
    <w:rsid w:val="007433A9"/>
    <w:rsid w:val="007438D5"/>
    <w:rsid w:val="00744D10"/>
    <w:rsid w:val="00745416"/>
    <w:rsid w:val="00746068"/>
    <w:rsid w:val="00746FDA"/>
    <w:rsid w:val="007513F2"/>
    <w:rsid w:val="00751819"/>
    <w:rsid w:val="00751E45"/>
    <w:rsid w:val="00752669"/>
    <w:rsid w:val="00756BD9"/>
    <w:rsid w:val="00757060"/>
    <w:rsid w:val="00757443"/>
    <w:rsid w:val="00763A73"/>
    <w:rsid w:val="007644CA"/>
    <w:rsid w:val="007654C5"/>
    <w:rsid w:val="007662BC"/>
    <w:rsid w:val="00766C73"/>
    <w:rsid w:val="00770061"/>
    <w:rsid w:val="00773A81"/>
    <w:rsid w:val="0077555B"/>
    <w:rsid w:val="0077646E"/>
    <w:rsid w:val="00776A32"/>
    <w:rsid w:val="00777579"/>
    <w:rsid w:val="00784116"/>
    <w:rsid w:val="007842A0"/>
    <w:rsid w:val="00796383"/>
    <w:rsid w:val="007A066E"/>
    <w:rsid w:val="007A10CA"/>
    <w:rsid w:val="007A1E4C"/>
    <w:rsid w:val="007A1F58"/>
    <w:rsid w:val="007A5B40"/>
    <w:rsid w:val="007B1023"/>
    <w:rsid w:val="007B30E1"/>
    <w:rsid w:val="007B38C6"/>
    <w:rsid w:val="007B648F"/>
    <w:rsid w:val="007B7E33"/>
    <w:rsid w:val="007C60E3"/>
    <w:rsid w:val="007C7B5B"/>
    <w:rsid w:val="007D0BA1"/>
    <w:rsid w:val="007D3819"/>
    <w:rsid w:val="007D39DE"/>
    <w:rsid w:val="007E1494"/>
    <w:rsid w:val="007E1A55"/>
    <w:rsid w:val="007E28DF"/>
    <w:rsid w:val="007E2EDA"/>
    <w:rsid w:val="007E45BE"/>
    <w:rsid w:val="007E7770"/>
    <w:rsid w:val="007E778C"/>
    <w:rsid w:val="007E7B27"/>
    <w:rsid w:val="007E7F88"/>
    <w:rsid w:val="007F2AEB"/>
    <w:rsid w:val="007F463D"/>
    <w:rsid w:val="007F5D4D"/>
    <w:rsid w:val="007F7F2F"/>
    <w:rsid w:val="0080041C"/>
    <w:rsid w:val="00800E4E"/>
    <w:rsid w:val="00803CE2"/>
    <w:rsid w:val="008073B2"/>
    <w:rsid w:val="0081168D"/>
    <w:rsid w:val="00820341"/>
    <w:rsid w:val="0082152F"/>
    <w:rsid w:val="00822FCA"/>
    <w:rsid w:val="00824E8B"/>
    <w:rsid w:val="00832513"/>
    <w:rsid w:val="00842694"/>
    <w:rsid w:val="00842F57"/>
    <w:rsid w:val="00843D98"/>
    <w:rsid w:val="00843E7E"/>
    <w:rsid w:val="00846763"/>
    <w:rsid w:val="00854C2F"/>
    <w:rsid w:val="008564EE"/>
    <w:rsid w:val="008569CE"/>
    <w:rsid w:val="00856DFD"/>
    <w:rsid w:val="00860733"/>
    <w:rsid w:val="00862639"/>
    <w:rsid w:val="00862B20"/>
    <w:rsid w:val="008639D7"/>
    <w:rsid w:val="008642D5"/>
    <w:rsid w:val="00864485"/>
    <w:rsid w:val="00867169"/>
    <w:rsid w:val="00881419"/>
    <w:rsid w:val="008816B5"/>
    <w:rsid w:val="008830DB"/>
    <w:rsid w:val="008932A4"/>
    <w:rsid w:val="00895364"/>
    <w:rsid w:val="00896794"/>
    <w:rsid w:val="00896D45"/>
    <w:rsid w:val="008970D2"/>
    <w:rsid w:val="008A0504"/>
    <w:rsid w:val="008A2799"/>
    <w:rsid w:val="008B1124"/>
    <w:rsid w:val="008B1483"/>
    <w:rsid w:val="008B5192"/>
    <w:rsid w:val="008B6FCD"/>
    <w:rsid w:val="008C2E83"/>
    <w:rsid w:val="008C2F40"/>
    <w:rsid w:val="008C3EB2"/>
    <w:rsid w:val="008C5D78"/>
    <w:rsid w:val="008C5EE1"/>
    <w:rsid w:val="008D1E70"/>
    <w:rsid w:val="008D33CF"/>
    <w:rsid w:val="008D3BAC"/>
    <w:rsid w:val="008D4223"/>
    <w:rsid w:val="008E34FD"/>
    <w:rsid w:val="008E4875"/>
    <w:rsid w:val="008E62CB"/>
    <w:rsid w:val="008E6F04"/>
    <w:rsid w:val="008F1B71"/>
    <w:rsid w:val="008F4A16"/>
    <w:rsid w:val="008F7F35"/>
    <w:rsid w:val="00900C2F"/>
    <w:rsid w:val="00912CB4"/>
    <w:rsid w:val="00923A8B"/>
    <w:rsid w:val="009340BB"/>
    <w:rsid w:val="009345E9"/>
    <w:rsid w:val="009346C8"/>
    <w:rsid w:val="0093763A"/>
    <w:rsid w:val="00941ADE"/>
    <w:rsid w:val="0094393B"/>
    <w:rsid w:val="00944147"/>
    <w:rsid w:val="0094447C"/>
    <w:rsid w:val="00944DC7"/>
    <w:rsid w:val="00944F4E"/>
    <w:rsid w:val="00955840"/>
    <w:rsid w:val="00956728"/>
    <w:rsid w:val="009575B7"/>
    <w:rsid w:val="00962F37"/>
    <w:rsid w:val="0096366E"/>
    <w:rsid w:val="0097000C"/>
    <w:rsid w:val="009705C3"/>
    <w:rsid w:val="009712B4"/>
    <w:rsid w:val="009717C8"/>
    <w:rsid w:val="00976F3B"/>
    <w:rsid w:val="009802CC"/>
    <w:rsid w:val="00980E8E"/>
    <w:rsid w:val="00981545"/>
    <w:rsid w:val="00983B44"/>
    <w:rsid w:val="00984D5F"/>
    <w:rsid w:val="0099009B"/>
    <w:rsid w:val="00991944"/>
    <w:rsid w:val="00992094"/>
    <w:rsid w:val="0099590A"/>
    <w:rsid w:val="009963E7"/>
    <w:rsid w:val="009967B1"/>
    <w:rsid w:val="009A0193"/>
    <w:rsid w:val="009A01D1"/>
    <w:rsid w:val="009A24EA"/>
    <w:rsid w:val="009A3288"/>
    <w:rsid w:val="009A4FEA"/>
    <w:rsid w:val="009A73CB"/>
    <w:rsid w:val="009B1143"/>
    <w:rsid w:val="009B60CD"/>
    <w:rsid w:val="009C0AE0"/>
    <w:rsid w:val="009C1A61"/>
    <w:rsid w:val="009C52C9"/>
    <w:rsid w:val="009D039A"/>
    <w:rsid w:val="009D087C"/>
    <w:rsid w:val="009D0D57"/>
    <w:rsid w:val="009D4770"/>
    <w:rsid w:val="009D49E4"/>
    <w:rsid w:val="009D4E67"/>
    <w:rsid w:val="009D6CF9"/>
    <w:rsid w:val="009E0346"/>
    <w:rsid w:val="009E0CDB"/>
    <w:rsid w:val="009E4BD8"/>
    <w:rsid w:val="009E54E2"/>
    <w:rsid w:val="009E69CA"/>
    <w:rsid w:val="009F3CCB"/>
    <w:rsid w:val="00A00FA2"/>
    <w:rsid w:val="00A0326F"/>
    <w:rsid w:val="00A07E4C"/>
    <w:rsid w:val="00A11359"/>
    <w:rsid w:val="00A11B0B"/>
    <w:rsid w:val="00A12710"/>
    <w:rsid w:val="00A14539"/>
    <w:rsid w:val="00A2192E"/>
    <w:rsid w:val="00A238C7"/>
    <w:rsid w:val="00A23A2D"/>
    <w:rsid w:val="00A25260"/>
    <w:rsid w:val="00A26E66"/>
    <w:rsid w:val="00A307D2"/>
    <w:rsid w:val="00A30C0E"/>
    <w:rsid w:val="00A31F0A"/>
    <w:rsid w:val="00A33446"/>
    <w:rsid w:val="00A3526F"/>
    <w:rsid w:val="00A362F7"/>
    <w:rsid w:val="00A379FA"/>
    <w:rsid w:val="00A4121F"/>
    <w:rsid w:val="00A4255E"/>
    <w:rsid w:val="00A45143"/>
    <w:rsid w:val="00A462C4"/>
    <w:rsid w:val="00A46F27"/>
    <w:rsid w:val="00A47E62"/>
    <w:rsid w:val="00A505C6"/>
    <w:rsid w:val="00A514EB"/>
    <w:rsid w:val="00A52255"/>
    <w:rsid w:val="00A52B64"/>
    <w:rsid w:val="00A55B6A"/>
    <w:rsid w:val="00A55FB3"/>
    <w:rsid w:val="00A613C5"/>
    <w:rsid w:val="00A670D3"/>
    <w:rsid w:val="00A7026E"/>
    <w:rsid w:val="00A71BDB"/>
    <w:rsid w:val="00A727B9"/>
    <w:rsid w:val="00A8245E"/>
    <w:rsid w:val="00A82BE1"/>
    <w:rsid w:val="00A84217"/>
    <w:rsid w:val="00A870B1"/>
    <w:rsid w:val="00A87AC8"/>
    <w:rsid w:val="00A97F3D"/>
    <w:rsid w:val="00AA0D92"/>
    <w:rsid w:val="00AA0FC8"/>
    <w:rsid w:val="00AB0732"/>
    <w:rsid w:val="00AB1A7A"/>
    <w:rsid w:val="00AB6B5B"/>
    <w:rsid w:val="00AB792A"/>
    <w:rsid w:val="00AC040B"/>
    <w:rsid w:val="00AC642E"/>
    <w:rsid w:val="00AC73A4"/>
    <w:rsid w:val="00AC7732"/>
    <w:rsid w:val="00AC7CE5"/>
    <w:rsid w:val="00AD0141"/>
    <w:rsid w:val="00AD0607"/>
    <w:rsid w:val="00AD587C"/>
    <w:rsid w:val="00AD6195"/>
    <w:rsid w:val="00AD6713"/>
    <w:rsid w:val="00AD77BA"/>
    <w:rsid w:val="00AD7D7D"/>
    <w:rsid w:val="00AE0F5F"/>
    <w:rsid w:val="00AE2FE1"/>
    <w:rsid w:val="00AE5496"/>
    <w:rsid w:val="00AE7812"/>
    <w:rsid w:val="00AF22FE"/>
    <w:rsid w:val="00B005CD"/>
    <w:rsid w:val="00B01256"/>
    <w:rsid w:val="00B04667"/>
    <w:rsid w:val="00B04D61"/>
    <w:rsid w:val="00B060E3"/>
    <w:rsid w:val="00B11C4B"/>
    <w:rsid w:val="00B20B31"/>
    <w:rsid w:val="00B215E7"/>
    <w:rsid w:val="00B2326E"/>
    <w:rsid w:val="00B25E1E"/>
    <w:rsid w:val="00B3129E"/>
    <w:rsid w:val="00B325DD"/>
    <w:rsid w:val="00B32D25"/>
    <w:rsid w:val="00B34D27"/>
    <w:rsid w:val="00B400A7"/>
    <w:rsid w:val="00B40E3D"/>
    <w:rsid w:val="00B43012"/>
    <w:rsid w:val="00B47A50"/>
    <w:rsid w:val="00B50EB4"/>
    <w:rsid w:val="00B55860"/>
    <w:rsid w:val="00B55E88"/>
    <w:rsid w:val="00B55FAF"/>
    <w:rsid w:val="00B6361A"/>
    <w:rsid w:val="00B64516"/>
    <w:rsid w:val="00B6471C"/>
    <w:rsid w:val="00B64FDC"/>
    <w:rsid w:val="00B65B7C"/>
    <w:rsid w:val="00B664F9"/>
    <w:rsid w:val="00B67982"/>
    <w:rsid w:val="00B75318"/>
    <w:rsid w:val="00B76264"/>
    <w:rsid w:val="00B76F6E"/>
    <w:rsid w:val="00B80034"/>
    <w:rsid w:val="00B8005C"/>
    <w:rsid w:val="00B86573"/>
    <w:rsid w:val="00B906BA"/>
    <w:rsid w:val="00B9090E"/>
    <w:rsid w:val="00B9550E"/>
    <w:rsid w:val="00B95AE8"/>
    <w:rsid w:val="00B95DB2"/>
    <w:rsid w:val="00B97571"/>
    <w:rsid w:val="00BA0A60"/>
    <w:rsid w:val="00BA3F8A"/>
    <w:rsid w:val="00BA6420"/>
    <w:rsid w:val="00BA7F9A"/>
    <w:rsid w:val="00BB72F5"/>
    <w:rsid w:val="00BB74CB"/>
    <w:rsid w:val="00BC0806"/>
    <w:rsid w:val="00BC4C7C"/>
    <w:rsid w:val="00BC6588"/>
    <w:rsid w:val="00BD0D2B"/>
    <w:rsid w:val="00BD4863"/>
    <w:rsid w:val="00BD6B03"/>
    <w:rsid w:val="00BD7FB1"/>
    <w:rsid w:val="00BE12FC"/>
    <w:rsid w:val="00BE6275"/>
    <w:rsid w:val="00BE6764"/>
    <w:rsid w:val="00BF173C"/>
    <w:rsid w:val="00BF1B57"/>
    <w:rsid w:val="00BF51A1"/>
    <w:rsid w:val="00BF653D"/>
    <w:rsid w:val="00BF7537"/>
    <w:rsid w:val="00C03F34"/>
    <w:rsid w:val="00C059F8"/>
    <w:rsid w:val="00C14315"/>
    <w:rsid w:val="00C178CD"/>
    <w:rsid w:val="00C17E18"/>
    <w:rsid w:val="00C242AB"/>
    <w:rsid w:val="00C27D4B"/>
    <w:rsid w:val="00C3492D"/>
    <w:rsid w:val="00C44D29"/>
    <w:rsid w:val="00C45B6A"/>
    <w:rsid w:val="00C46FA3"/>
    <w:rsid w:val="00C47A38"/>
    <w:rsid w:val="00C53731"/>
    <w:rsid w:val="00C54D22"/>
    <w:rsid w:val="00C55643"/>
    <w:rsid w:val="00C60C4F"/>
    <w:rsid w:val="00C6413F"/>
    <w:rsid w:val="00C74162"/>
    <w:rsid w:val="00C75EEE"/>
    <w:rsid w:val="00C865E0"/>
    <w:rsid w:val="00C87A0D"/>
    <w:rsid w:val="00C90AAE"/>
    <w:rsid w:val="00C90C4C"/>
    <w:rsid w:val="00C913A4"/>
    <w:rsid w:val="00C92C3F"/>
    <w:rsid w:val="00C96257"/>
    <w:rsid w:val="00C978E7"/>
    <w:rsid w:val="00CA326A"/>
    <w:rsid w:val="00CA3C12"/>
    <w:rsid w:val="00CB1504"/>
    <w:rsid w:val="00CB1FE0"/>
    <w:rsid w:val="00CB567C"/>
    <w:rsid w:val="00CB6473"/>
    <w:rsid w:val="00CB7274"/>
    <w:rsid w:val="00CC18BB"/>
    <w:rsid w:val="00CC2143"/>
    <w:rsid w:val="00CC3A0C"/>
    <w:rsid w:val="00CC572D"/>
    <w:rsid w:val="00CD4EBC"/>
    <w:rsid w:val="00CD59E5"/>
    <w:rsid w:val="00CE09EA"/>
    <w:rsid w:val="00CE5D9E"/>
    <w:rsid w:val="00CE5DBE"/>
    <w:rsid w:val="00CE6254"/>
    <w:rsid w:val="00CE7A75"/>
    <w:rsid w:val="00CF1514"/>
    <w:rsid w:val="00CF2C23"/>
    <w:rsid w:val="00CF5E26"/>
    <w:rsid w:val="00CF737F"/>
    <w:rsid w:val="00CF7A0F"/>
    <w:rsid w:val="00CF7DAA"/>
    <w:rsid w:val="00D0045C"/>
    <w:rsid w:val="00D0073D"/>
    <w:rsid w:val="00D04757"/>
    <w:rsid w:val="00D04F05"/>
    <w:rsid w:val="00D075CD"/>
    <w:rsid w:val="00D12C08"/>
    <w:rsid w:val="00D2363D"/>
    <w:rsid w:val="00D23A5B"/>
    <w:rsid w:val="00D31F40"/>
    <w:rsid w:val="00D331A5"/>
    <w:rsid w:val="00D33B2C"/>
    <w:rsid w:val="00D41884"/>
    <w:rsid w:val="00D41B6E"/>
    <w:rsid w:val="00D444CB"/>
    <w:rsid w:val="00D45BD3"/>
    <w:rsid w:val="00D47A5C"/>
    <w:rsid w:val="00D50DCE"/>
    <w:rsid w:val="00D5571F"/>
    <w:rsid w:val="00D55FC0"/>
    <w:rsid w:val="00D61F99"/>
    <w:rsid w:val="00D64321"/>
    <w:rsid w:val="00D6527D"/>
    <w:rsid w:val="00D65E69"/>
    <w:rsid w:val="00D71EA1"/>
    <w:rsid w:val="00D73323"/>
    <w:rsid w:val="00D756BC"/>
    <w:rsid w:val="00D764A3"/>
    <w:rsid w:val="00D7665B"/>
    <w:rsid w:val="00D80CCD"/>
    <w:rsid w:val="00D839B8"/>
    <w:rsid w:val="00D90791"/>
    <w:rsid w:val="00D91F25"/>
    <w:rsid w:val="00D94C15"/>
    <w:rsid w:val="00DA29FF"/>
    <w:rsid w:val="00DA616B"/>
    <w:rsid w:val="00DA61ED"/>
    <w:rsid w:val="00DA7051"/>
    <w:rsid w:val="00DA71EA"/>
    <w:rsid w:val="00DA7B81"/>
    <w:rsid w:val="00DC21EF"/>
    <w:rsid w:val="00DC2424"/>
    <w:rsid w:val="00DC6829"/>
    <w:rsid w:val="00DD529D"/>
    <w:rsid w:val="00DD6222"/>
    <w:rsid w:val="00DE0F6A"/>
    <w:rsid w:val="00DE1E3C"/>
    <w:rsid w:val="00DE3EEC"/>
    <w:rsid w:val="00DE5D69"/>
    <w:rsid w:val="00DE64E7"/>
    <w:rsid w:val="00DE6C76"/>
    <w:rsid w:val="00DE7860"/>
    <w:rsid w:val="00DF31A4"/>
    <w:rsid w:val="00DF77D4"/>
    <w:rsid w:val="00E00945"/>
    <w:rsid w:val="00E02F3D"/>
    <w:rsid w:val="00E0380F"/>
    <w:rsid w:val="00E04D0F"/>
    <w:rsid w:val="00E070C7"/>
    <w:rsid w:val="00E10F66"/>
    <w:rsid w:val="00E111A9"/>
    <w:rsid w:val="00E12E3C"/>
    <w:rsid w:val="00E20A7C"/>
    <w:rsid w:val="00E21D85"/>
    <w:rsid w:val="00E2568C"/>
    <w:rsid w:val="00E26C4D"/>
    <w:rsid w:val="00E27C0A"/>
    <w:rsid w:val="00E30843"/>
    <w:rsid w:val="00E36409"/>
    <w:rsid w:val="00E41ADF"/>
    <w:rsid w:val="00E50AE8"/>
    <w:rsid w:val="00E540F3"/>
    <w:rsid w:val="00E553BD"/>
    <w:rsid w:val="00E55771"/>
    <w:rsid w:val="00E55AB1"/>
    <w:rsid w:val="00E60967"/>
    <w:rsid w:val="00E633CB"/>
    <w:rsid w:val="00E6363F"/>
    <w:rsid w:val="00E63AB1"/>
    <w:rsid w:val="00E65A60"/>
    <w:rsid w:val="00E7100F"/>
    <w:rsid w:val="00E725E3"/>
    <w:rsid w:val="00E74883"/>
    <w:rsid w:val="00E75443"/>
    <w:rsid w:val="00E756AF"/>
    <w:rsid w:val="00E80B00"/>
    <w:rsid w:val="00E81347"/>
    <w:rsid w:val="00E861DE"/>
    <w:rsid w:val="00E863E9"/>
    <w:rsid w:val="00E90C3A"/>
    <w:rsid w:val="00E919A0"/>
    <w:rsid w:val="00E93C36"/>
    <w:rsid w:val="00E9589F"/>
    <w:rsid w:val="00EA0BB9"/>
    <w:rsid w:val="00EA3276"/>
    <w:rsid w:val="00EA42A2"/>
    <w:rsid w:val="00EA4E73"/>
    <w:rsid w:val="00EA57A8"/>
    <w:rsid w:val="00EB0120"/>
    <w:rsid w:val="00EB2263"/>
    <w:rsid w:val="00EB3233"/>
    <w:rsid w:val="00EB33BC"/>
    <w:rsid w:val="00EB6947"/>
    <w:rsid w:val="00EB6C9F"/>
    <w:rsid w:val="00EC09B5"/>
    <w:rsid w:val="00EC0CCF"/>
    <w:rsid w:val="00EC10D3"/>
    <w:rsid w:val="00EC1116"/>
    <w:rsid w:val="00EC47D9"/>
    <w:rsid w:val="00EC4948"/>
    <w:rsid w:val="00ED07ED"/>
    <w:rsid w:val="00ED171F"/>
    <w:rsid w:val="00ED2AA2"/>
    <w:rsid w:val="00EE1AF2"/>
    <w:rsid w:val="00EE2FA1"/>
    <w:rsid w:val="00EE4083"/>
    <w:rsid w:val="00EE5D27"/>
    <w:rsid w:val="00EE69F9"/>
    <w:rsid w:val="00EF15DC"/>
    <w:rsid w:val="00EF53D3"/>
    <w:rsid w:val="00EF6463"/>
    <w:rsid w:val="00F01F59"/>
    <w:rsid w:val="00F044A5"/>
    <w:rsid w:val="00F05A79"/>
    <w:rsid w:val="00F063B4"/>
    <w:rsid w:val="00F1249B"/>
    <w:rsid w:val="00F12990"/>
    <w:rsid w:val="00F143F3"/>
    <w:rsid w:val="00F14520"/>
    <w:rsid w:val="00F14D7F"/>
    <w:rsid w:val="00F170A4"/>
    <w:rsid w:val="00F2210B"/>
    <w:rsid w:val="00F23009"/>
    <w:rsid w:val="00F25E07"/>
    <w:rsid w:val="00F32FF8"/>
    <w:rsid w:val="00F33160"/>
    <w:rsid w:val="00F361B4"/>
    <w:rsid w:val="00F36907"/>
    <w:rsid w:val="00F36C8F"/>
    <w:rsid w:val="00F373D6"/>
    <w:rsid w:val="00F43A5E"/>
    <w:rsid w:val="00F511EB"/>
    <w:rsid w:val="00F536FA"/>
    <w:rsid w:val="00F54581"/>
    <w:rsid w:val="00F5572C"/>
    <w:rsid w:val="00F566A4"/>
    <w:rsid w:val="00F56C42"/>
    <w:rsid w:val="00F57D78"/>
    <w:rsid w:val="00F62360"/>
    <w:rsid w:val="00F62C89"/>
    <w:rsid w:val="00F652D2"/>
    <w:rsid w:val="00F77921"/>
    <w:rsid w:val="00F83326"/>
    <w:rsid w:val="00F87700"/>
    <w:rsid w:val="00F920C9"/>
    <w:rsid w:val="00F97225"/>
    <w:rsid w:val="00F9773E"/>
    <w:rsid w:val="00FA03E4"/>
    <w:rsid w:val="00FA127F"/>
    <w:rsid w:val="00FA2F9D"/>
    <w:rsid w:val="00FA6374"/>
    <w:rsid w:val="00FA729F"/>
    <w:rsid w:val="00FB4468"/>
    <w:rsid w:val="00FB4A9A"/>
    <w:rsid w:val="00FB5FE2"/>
    <w:rsid w:val="00FC0DFD"/>
    <w:rsid w:val="00FC355E"/>
    <w:rsid w:val="00FC53E4"/>
    <w:rsid w:val="00FC55D0"/>
    <w:rsid w:val="00FD2EDA"/>
    <w:rsid w:val="00FD677F"/>
    <w:rsid w:val="00FD717C"/>
    <w:rsid w:val="00FE1BD1"/>
    <w:rsid w:val="00FE7301"/>
    <w:rsid w:val="00FF023F"/>
    <w:rsid w:val="00FF3C35"/>
    <w:rsid w:val="00FF50C8"/>
    <w:rsid w:val="00FF7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236362A"/>
  <w15:docId w15:val="{E65EE30D-88C9-4E7C-B798-9D58EA943F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7D7D"/>
    <w:rPr>
      <w:rFonts w:ascii="Arial" w:hAnsi="Arial"/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rsid w:val="00AD7D7D"/>
    <w:pPr>
      <w:keepNext/>
      <w:outlineLvl w:val="0"/>
    </w:pPr>
    <w:rPr>
      <w:b/>
      <w:szCs w:val="20"/>
      <w:lang w:val="el-GR"/>
    </w:rPr>
  </w:style>
  <w:style w:type="paragraph" w:styleId="Heading2">
    <w:name w:val="heading 2"/>
    <w:basedOn w:val="Normal"/>
    <w:next w:val="Normal"/>
    <w:qFormat/>
    <w:rsid w:val="00AD7D7D"/>
    <w:pPr>
      <w:keepNext/>
      <w:tabs>
        <w:tab w:val="left" w:pos="851"/>
        <w:tab w:val="left" w:pos="1814"/>
      </w:tabs>
      <w:jc w:val="both"/>
      <w:outlineLvl w:val="1"/>
    </w:pPr>
    <w:rPr>
      <w:rFonts w:cs="Arial"/>
      <w:b/>
      <w:lang w:val="el-GR"/>
    </w:rPr>
  </w:style>
  <w:style w:type="paragraph" w:styleId="Heading3">
    <w:name w:val="heading 3"/>
    <w:basedOn w:val="Normal"/>
    <w:next w:val="Normal"/>
    <w:qFormat/>
    <w:rsid w:val="00AD7D7D"/>
    <w:pPr>
      <w:keepNext/>
      <w:tabs>
        <w:tab w:val="left" w:pos="851"/>
        <w:tab w:val="left" w:pos="1814"/>
      </w:tabs>
      <w:jc w:val="center"/>
      <w:outlineLvl w:val="2"/>
    </w:pPr>
    <w:rPr>
      <w:rFonts w:cs="Arial"/>
      <w:b/>
      <w:lang w:val="el-GR"/>
    </w:rPr>
  </w:style>
  <w:style w:type="paragraph" w:styleId="Heading4">
    <w:name w:val="heading 4"/>
    <w:basedOn w:val="Normal"/>
    <w:next w:val="Normal"/>
    <w:qFormat/>
    <w:rsid w:val="00AD7D7D"/>
    <w:pPr>
      <w:keepNext/>
      <w:outlineLvl w:val="3"/>
    </w:pPr>
    <w:rPr>
      <w:b/>
      <w:bCs/>
      <w:u w:val="single"/>
      <w:lang w:val="el-GR"/>
    </w:rPr>
  </w:style>
  <w:style w:type="paragraph" w:styleId="Heading5">
    <w:name w:val="heading 5"/>
    <w:basedOn w:val="Normal"/>
    <w:next w:val="Normal"/>
    <w:qFormat/>
    <w:rsid w:val="00AD7D7D"/>
    <w:pPr>
      <w:keepNext/>
      <w:jc w:val="center"/>
      <w:outlineLvl w:val="4"/>
    </w:pPr>
    <w:rPr>
      <w:b/>
      <w:bCs/>
      <w:u w:val="single"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D7D7D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AD7D7D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AD7D7D"/>
  </w:style>
  <w:style w:type="character" w:styleId="Hyperlink">
    <w:name w:val="Hyperlink"/>
    <w:basedOn w:val="DefaultParagraphFont"/>
    <w:rsid w:val="00AD7D7D"/>
    <w:rPr>
      <w:color w:val="0000FF"/>
      <w:u w:val="single"/>
    </w:rPr>
  </w:style>
  <w:style w:type="paragraph" w:styleId="BodyText">
    <w:name w:val="Body Text"/>
    <w:basedOn w:val="Normal"/>
    <w:rsid w:val="00AD7D7D"/>
    <w:pPr>
      <w:spacing w:line="360" w:lineRule="auto"/>
      <w:jc w:val="both"/>
    </w:pPr>
    <w:rPr>
      <w:lang w:val="el-GR"/>
    </w:rPr>
  </w:style>
  <w:style w:type="paragraph" w:styleId="BodyTextIndent">
    <w:name w:val="Body Text Indent"/>
    <w:basedOn w:val="Normal"/>
    <w:rsid w:val="00AD7D7D"/>
    <w:pPr>
      <w:spacing w:line="360" w:lineRule="auto"/>
      <w:ind w:firstLine="720"/>
      <w:jc w:val="both"/>
    </w:pPr>
    <w:rPr>
      <w:lang w:val="el-GR"/>
    </w:rPr>
  </w:style>
  <w:style w:type="paragraph" w:styleId="BodyText2">
    <w:name w:val="Body Text 2"/>
    <w:basedOn w:val="Normal"/>
    <w:rsid w:val="00AD7D7D"/>
    <w:pPr>
      <w:jc w:val="center"/>
    </w:pPr>
    <w:rPr>
      <w:b/>
      <w:bCs/>
      <w:u w:val="single"/>
      <w:lang w:val="el-GR"/>
    </w:rPr>
  </w:style>
  <w:style w:type="paragraph" w:customStyle="1" w:styleId="AutoCorrect">
    <w:name w:val="AutoCorrect"/>
    <w:rsid w:val="00AD7D7D"/>
    <w:rPr>
      <w:sz w:val="24"/>
      <w:szCs w:val="24"/>
      <w:lang w:val="en-GB" w:eastAsia="en-US"/>
    </w:rPr>
  </w:style>
  <w:style w:type="paragraph" w:styleId="FootnoteText">
    <w:name w:val="footnote text"/>
    <w:basedOn w:val="Normal"/>
    <w:semiHidden/>
    <w:rsid w:val="00AD7D7D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AD7D7D"/>
    <w:rPr>
      <w:vertAlign w:val="superscript"/>
    </w:rPr>
  </w:style>
  <w:style w:type="paragraph" w:styleId="Title">
    <w:name w:val="Title"/>
    <w:basedOn w:val="Normal"/>
    <w:qFormat/>
    <w:rsid w:val="00AD7D7D"/>
    <w:pPr>
      <w:jc w:val="center"/>
    </w:pPr>
    <w:rPr>
      <w:b/>
      <w:bCs/>
      <w:u w:val="single"/>
      <w:lang w:val="el-GR"/>
    </w:rPr>
  </w:style>
  <w:style w:type="table" w:styleId="TableGrid">
    <w:name w:val="Table Grid"/>
    <w:basedOn w:val="TableNormal"/>
    <w:rsid w:val="00E557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D764A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46068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820341"/>
    <w:rPr>
      <w:rFonts w:ascii="Arial" w:hAnsi="Arial"/>
      <w:sz w:val="24"/>
      <w:szCs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784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27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85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8CA412-3C02-4A2A-AF5A-BBFC9AC8B4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22</Words>
  <Characters>24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Αρ</vt:lpstr>
    </vt:vector>
  </TitlesOfParts>
  <Company>Goverment of Cyprus</Company>
  <LinksUpToDate>false</LinksUpToDate>
  <CharactersWithSpaces>2829</CharactersWithSpaces>
  <SharedDoc>false</SharedDoc>
  <HLinks>
    <vt:vector size="6" baseType="variant">
      <vt:variant>
        <vt:i4>2949197</vt:i4>
      </vt:variant>
      <vt:variant>
        <vt:i4>3</vt:i4>
      </vt:variant>
      <vt:variant>
        <vt:i4>0</vt:i4>
      </vt:variant>
      <vt:variant>
        <vt:i4>5</vt:i4>
      </vt:variant>
      <vt:variant>
        <vt:lpwstr>mailto:administration@mlsi.gov.c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Αρ</dc:title>
  <dc:creator>Andreou  Georgia</dc:creator>
  <cp:lastModifiedBy>Office365</cp:lastModifiedBy>
  <cp:revision>2</cp:revision>
  <cp:lastPrinted>2021-01-19T12:05:00Z</cp:lastPrinted>
  <dcterms:created xsi:type="dcterms:W3CDTF">2021-03-01T09:01:00Z</dcterms:created>
  <dcterms:modified xsi:type="dcterms:W3CDTF">2021-03-01T09:01:00Z</dcterms:modified>
</cp:coreProperties>
</file>